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18594708" w14:textId="4B78D196" w:rsidR="00654480" w:rsidRDefault="00542FB9" w:rsidP="00BE2BB5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</w:rPr>
      </w:pPr>
      <w:r>
        <w:rPr>
          <w:rFonts w:ascii="Trebuchet MS" w:hAnsi="Trebuchet MS"/>
          <w:b/>
          <w:bCs/>
          <w:sz w:val="28"/>
          <w:szCs w:val="28"/>
          <w:u w:val="thick"/>
        </w:rPr>
        <w:t xml:space="preserve">Module 4 - </w:t>
      </w:r>
      <w:r w:rsidR="00BE2BB5">
        <w:rPr>
          <w:rFonts w:ascii="Trebuchet MS" w:hAnsi="Trebuchet MS"/>
          <w:b/>
          <w:bCs/>
          <w:sz w:val="28"/>
          <w:szCs w:val="28"/>
          <w:u w:val="thick"/>
        </w:rPr>
        <w:t>SMS Marketing and Types</w:t>
      </w:r>
    </w:p>
    <w:p w14:paraId="1AF05EC1" w14:textId="77777777" w:rsidR="000C0BE0" w:rsidRDefault="000C0BE0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CD45BFE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  <w:b/>
          <w:bCs/>
        </w:rPr>
        <w:t>SMS Marketing</w:t>
      </w:r>
      <w:r w:rsidRPr="00BE2BB5">
        <w:rPr>
          <w:rFonts w:ascii="Trebuchet MS" w:hAnsi="Trebuchet MS"/>
        </w:rPr>
        <w:t xml:space="preserve"> means sending </w:t>
      </w:r>
      <w:r w:rsidRPr="00BE2BB5">
        <w:rPr>
          <w:rFonts w:ascii="Trebuchet MS" w:hAnsi="Trebuchet MS"/>
          <w:b/>
          <w:bCs/>
        </w:rPr>
        <w:t>promotional or informational messages to customers through SMS (text messages) on their mobile phones</w:t>
      </w:r>
      <w:r w:rsidRPr="00BE2BB5">
        <w:rPr>
          <w:rFonts w:ascii="Trebuchet MS" w:hAnsi="Trebuchet MS"/>
        </w:rPr>
        <w:t xml:space="preserve">. It is a part of </w:t>
      </w:r>
      <w:r w:rsidRPr="00BE2BB5">
        <w:rPr>
          <w:rFonts w:ascii="Trebuchet MS" w:hAnsi="Trebuchet MS"/>
          <w:b/>
          <w:bCs/>
        </w:rPr>
        <w:t>digital marketing</w:t>
      </w:r>
      <w:r w:rsidRPr="00BE2BB5">
        <w:rPr>
          <w:rFonts w:ascii="Trebuchet MS" w:hAnsi="Trebuchet MS"/>
        </w:rPr>
        <w:t xml:space="preserve"> because businesses use digital technology (mobile networks) to communicate with customers.</w:t>
      </w:r>
    </w:p>
    <w:p w14:paraId="58155900" w14:textId="77777777" w:rsid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9DA0D1F" w14:textId="5F04D968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  <w:b/>
          <w:bCs/>
          <w:u w:val="single"/>
        </w:rPr>
        <w:t>In simple words</w:t>
      </w:r>
      <w:r w:rsidRPr="00BE2BB5">
        <w:rPr>
          <w:rFonts w:ascii="Trebuchet MS" w:hAnsi="Trebuchet MS"/>
        </w:rPr>
        <w:t>:</w:t>
      </w:r>
      <w:r w:rsidRPr="00BE2BB5">
        <w:rPr>
          <w:rFonts w:ascii="Trebuchet MS" w:hAnsi="Trebuchet MS"/>
        </w:rPr>
        <w:br/>
      </w:r>
      <w:r w:rsidRPr="00BE2BB5">
        <w:rPr>
          <w:rFonts w:ascii="Trebuchet MS" w:hAnsi="Trebuchet MS"/>
          <w:b/>
          <w:bCs/>
        </w:rPr>
        <w:t>SMS marketing = Using text messages to promote products, services, offers, or updates to customers.</w:t>
      </w:r>
    </w:p>
    <w:p w14:paraId="40BDCC90" w14:textId="77777777" w:rsid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D361CD4" w14:textId="43A8E09D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  <w:b/>
          <w:bCs/>
          <w:u w:val="single"/>
        </w:rPr>
        <w:t>Example</w:t>
      </w:r>
      <w:r w:rsidRPr="00BE2BB5">
        <w:rPr>
          <w:rFonts w:ascii="Trebuchet MS" w:hAnsi="Trebuchet MS"/>
        </w:rPr>
        <w:t>:</w:t>
      </w:r>
      <w:r w:rsidRPr="00BE2BB5">
        <w:rPr>
          <w:rFonts w:ascii="Trebuchet MS" w:hAnsi="Trebuchet MS"/>
        </w:rPr>
        <w:br/>
        <w:t>A clothing store sends a message:</w:t>
      </w:r>
    </w:p>
    <w:p w14:paraId="0FFCBE32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</w:rPr>
        <w:t>“50% OFF on all jackets this weekend. Visit our store today!”</w:t>
      </w:r>
    </w:p>
    <w:p w14:paraId="6E193B16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</w:rPr>
        <w:t xml:space="preserve">That message is </w:t>
      </w:r>
      <w:r w:rsidRPr="00BE2BB5">
        <w:rPr>
          <w:rFonts w:ascii="Trebuchet MS" w:hAnsi="Trebuchet MS"/>
          <w:b/>
          <w:bCs/>
        </w:rPr>
        <w:t>SMS marketing</w:t>
      </w:r>
      <w:r w:rsidRPr="00BE2BB5">
        <w:rPr>
          <w:rFonts w:ascii="Trebuchet MS" w:hAnsi="Trebuchet MS"/>
        </w:rPr>
        <w:t>.</w:t>
      </w:r>
    </w:p>
    <w:p w14:paraId="3C3EE3B1" w14:textId="77777777" w:rsid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58FC9A4D" w14:textId="53B1DF9B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BE2BB5">
        <w:rPr>
          <w:rFonts w:ascii="Trebuchet MS" w:hAnsi="Trebuchet MS"/>
          <w:b/>
          <w:bCs/>
        </w:rPr>
        <w:t>Why Businesses Use SMS Marketing</w:t>
      </w:r>
      <w:r>
        <w:rPr>
          <w:rFonts w:ascii="Trebuchet MS" w:hAnsi="Trebuchet MS"/>
          <w:b/>
          <w:bCs/>
        </w:rPr>
        <w:t>?</w:t>
      </w:r>
    </w:p>
    <w:p w14:paraId="6DB8579C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</w:rPr>
        <w:t>Businesses use SMS marketing because:</w:t>
      </w:r>
    </w:p>
    <w:p w14:paraId="5405DB21" w14:textId="77777777" w:rsidR="00BE2BB5" w:rsidRPr="00BE2BB5" w:rsidRDefault="00BE2BB5" w:rsidP="00BE2BB5">
      <w:pPr>
        <w:numPr>
          <w:ilvl w:val="0"/>
          <w:numId w:val="9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Segoe UI Emoji" w:hAnsi="Segoe UI Emoji" w:cs="Segoe UI Emoji"/>
        </w:rPr>
        <w:t>📱</w:t>
      </w:r>
      <w:r w:rsidRPr="00BE2BB5">
        <w:rPr>
          <w:rFonts w:ascii="Trebuchet MS" w:hAnsi="Trebuchet MS"/>
        </w:rPr>
        <w:t xml:space="preserve"> </w:t>
      </w:r>
      <w:r w:rsidRPr="00BE2BB5">
        <w:rPr>
          <w:rFonts w:ascii="Trebuchet MS" w:hAnsi="Trebuchet MS"/>
          <w:b/>
          <w:bCs/>
        </w:rPr>
        <w:t>Almost everyone reads SMS quickly</w:t>
      </w:r>
    </w:p>
    <w:p w14:paraId="7FB46AB5" w14:textId="77777777" w:rsidR="00BE2BB5" w:rsidRPr="00BE2BB5" w:rsidRDefault="00BE2BB5" w:rsidP="00BE2BB5">
      <w:pPr>
        <w:numPr>
          <w:ilvl w:val="0"/>
          <w:numId w:val="9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Segoe UI Emoji" w:hAnsi="Segoe UI Emoji" w:cs="Segoe UI Emoji"/>
        </w:rPr>
        <w:t>⚡</w:t>
      </w:r>
      <w:r w:rsidRPr="00BE2BB5">
        <w:rPr>
          <w:rFonts w:ascii="Trebuchet MS" w:hAnsi="Trebuchet MS"/>
        </w:rPr>
        <w:t xml:space="preserve"> </w:t>
      </w:r>
      <w:r w:rsidRPr="00BE2BB5">
        <w:rPr>
          <w:rFonts w:ascii="Trebuchet MS" w:hAnsi="Trebuchet MS"/>
          <w:b/>
          <w:bCs/>
        </w:rPr>
        <w:t>Messages are delivered instantly</w:t>
      </w:r>
    </w:p>
    <w:p w14:paraId="476EAD45" w14:textId="77777777" w:rsidR="00BE2BB5" w:rsidRPr="00BE2BB5" w:rsidRDefault="00BE2BB5" w:rsidP="00BE2BB5">
      <w:pPr>
        <w:numPr>
          <w:ilvl w:val="0"/>
          <w:numId w:val="9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Segoe UI Emoji" w:hAnsi="Segoe UI Emoji" w:cs="Segoe UI Emoji"/>
        </w:rPr>
        <w:t>📊</w:t>
      </w:r>
      <w:r w:rsidRPr="00BE2BB5">
        <w:rPr>
          <w:rFonts w:ascii="Trebuchet MS" w:hAnsi="Trebuchet MS"/>
        </w:rPr>
        <w:t xml:space="preserve"> </w:t>
      </w:r>
      <w:r w:rsidRPr="00BE2BB5">
        <w:rPr>
          <w:rFonts w:ascii="Trebuchet MS" w:hAnsi="Trebuchet MS"/>
          <w:b/>
          <w:bCs/>
        </w:rPr>
        <w:t>High open rate (around 90–98%)</w:t>
      </w:r>
    </w:p>
    <w:p w14:paraId="7BFA124B" w14:textId="77777777" w:rsidR="00BE2BB5" w:rsidRPr="00BE2BB5" w:rsidRDefault="00BE2BB5" w:rsidP="00BE2BB5">
      <w:pPr>
        <w:numPr>
          <w:ilvl w:val="0"/>
          <w:numId w:val="9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Segoe UI Emoji" w:hAnsi="Segoe UI Emoji" w:cs="Segoe UI Emoji"/>
        </w:rPr>
        <w:t>💰</w:t>
      </w:r>
      <w:r w:rsidRPr="00BE2BB5">
        <w:rPr>
          <w:rFonts w:ascii="Trebuchet MS" w:hAnsi="Trebuchet MS"/>
        </w:rPr>
        <w:t xml:space="preserve"> </w:t>
      </w:r>
      <w:r w:rsidRPr="00BE2BB5">
        <w:rPr>
          <w:rFonts w:ascii="Trebuchet MS" w:hAnsi="Trebuchet MS"/>
          <w:b/>
          <w:bCs/>
        </w:rPr>
        <w:t>Low cost compared to many ads</w:t>
      </w:r>
    </w:p>
    <w:p w14:paraId="439CCC78" w14:textId="77777777" w:rsidR="00BE2BB5" w:rsidRPr="00BE2BB5" w:rsidRDefault="00BE2BB5" w:rsidP="00BE2BB5">
      <w:pPr>
        <w:numPr>
          <w:ilvl w:val="0"/>
          <w:numId w:val="9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Segoe UI Emoji" w:hAnsi="Segoe UI Emoji" w:cs="Segoe UI Emoji"/>
        </w:rPr>
        <w:t>🎯</w:t>
      </w:r>
      <w:r w:rsidRPr="00BE2BB5">
        <w:rPr>
          <w:rFonts w:ascii="Trebuchet MS" w:hAnsi="Trebuchet MS"/>
        </w:rPr>
        <w:t xml:space="preserve"> </w:t>
      </w:r>
      <w:r w:rsidRPr="00BE2BB5">
        <w:rPr>
          <w:rFonts w:ascii="Trebuchet MS" w:hAnsi="Trebuchet MS"/>
          <w:b/>
          <w:bCs/>
        </w:rPr>
        <w:t>Direct communication with customers</w:t>
      </w:r>
    </w:p>
    <w:p w14:paraId="3D3CC9C9" w14:textId="77777777" w:rsid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15CEFEE" w14:textId="69DC2322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</w:rPr>
        <w:t>Example industries using SMS marketing:</w:t>
      </w:r>
    </w:p>
    <w:p w14:paraId="156D8396" w14:textId="2EECED21" w:rsidR="00BE2BB5" w:rsidRPr="00BE2BB5" w:rsidRDefault="00BE2BB5" w:rsidP="00BE2BB5">
      <w:pPr>
        <w:numPr>
          <w:ilvl w:val="0"/>
          <w:numId w:val="9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E-commerce</w:t>
      </w:r>
      <w:r>
        <w:rPr>
          <w:rFonts w:ascii="Trebuchet MS" w:hAnsi="Trebuchet MS"/>
        </w:rPr>
        <w:t xml:space="preserve"> – for delivery updates</w:t>
      </w:r>
    </w:p>
    <w:p w14:paraId="255DCA5D" w14:textId="0CB35496" w:rsidR="00BE2BB5" w:rsidRPr="00BE2BB5" w:rsidRDefault="00BE2BB5" w:rsidP="00BE2BB5">
      <w:pPr>
        <w:numPr>
          <w:ilvl w:val="0"/>
          <w:numId w:val="9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Banks</w:t>
      </w:r>
      <w:r>
        <w:rPr>
          <w:rFonts w:ascii="Trebuchet MS" w:hAnsi="Trebuchet MS"/>
        </w:rPr>
        <w:t xml:space="preserve"> – for various transaction alerts</w:t>
      </w:r>
    </w:p>
    <w:p w14:paraId="1A292675" w14:textId="40E36593" w:rsidR="00BE2BB5" w:rsidRPr="00BE2BB5" w:rsidRDefault="00BE2BB5" w:rsidP="00BE2BB5">
      <w:pPr>
        <w:numPr>
          <w:ilvl w:val="0"/>
          <w:numId w:val="9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Restaurants</w:t>
      </w:r>
      <w:r>
        <w:rPr>
          <w:rFonts w:ascii="Trebuchet MS" w:hAnsi="Trebuchet MS"/>
        </w:rPr>
        <w:t xml:space="preserve"> – for coupons</w:t>
      </w:r>
    </w:p>
    <w:p w14:paraId="37B513B9" w14:textId="6AF3469E" w:rsidR="00BE2BB5" w:rsidRPr="00BE2BB5" w:rsidRDefault="00BE2BB5" w:rsidP="00BE2BB5">
      <w:pPr>
        <w:numPr>
          <w:ilvl w:val="0"/>
          <w:numId w:val="9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Hospitals</w:t>
      </w:r>
      <w:r>
        <w:rPr>
          <w:rFonts w:ascii="Trebuchet MS" w:hAnsi="Trebuchet MS"/>
        </w:rPr>
        <w:t xml:space="preserve"> – for various discounts</w:t>
      </w:r>
    </w:p>
    <w:p w14:paraId="38C2630B" w14:textId="646B3EFF" w:rsidR="00BE2BB5" w:rsidRPr="00BE2BB5" w:rsidRDefault="00BE2BB5" w:rsidP="00BE2BB5">
      <w:pPr>
        <w:numPr>
          <w:ilvl w:val="0"/>
          <w:numId w:val="9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Schools</w:t>
      </w:r>
      <w:r>
        <w:rPr>
          <w:rFonts w:ascii="Trebuchet MS" w:hAnsi="Trebuchet MS"/>
        </w:rPr>
        <w:t xml:space="preserve"> – for new admissions and holiday</w:t>
      </w:r>
    </w:p>
    <w:p w14:paraId="145E77BD" w14:textId="53ABDB59" w:rsidR="00BE2BB5" w:rsidRPr="00BE2BB5" w:rsidRDefault="00BE2BB5" w:rsidP="00BE2BB5">
      <w:pPr>
        <w:numPr>
          <w:ilvl w:val="0"/>
          <w:numId w:val="9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Travel companies</w:t>
      </w:r>
      <w:r>
        <w:rPr>
          <w:rFonts w:ascii="Trebuchet MS" w:hAnsi="Trebuchet MS"/>
        </w:rPr>
        <w:t xml:space="preserve"> – for travel plans and bookings</w:t>
      </w:r>
    </w:p>
    <w:p w14:paraId="07243FDE" w14:textId="6015F63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4B2CF97" w14:textId="76E32964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BE2BB5">
        <w:rPr>
          <w:rFonts w:ascii="Trebuchet MS" w:hAnsi="Trebuchet MS"/>
          <w:b/>
          <w:bCs/>
          <w:u w:val="single"/>
        </w:rPr>
        <w:t>Types of SMS Marketing</w:t>
      </w:r>
    </w:p>
    <w:p w14:paraId="2AD28037" w14:textId="77777777" w:rsid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</w:rPr>
        <w:t>There are different types of SMS marketing based on the purpose of the message.</w:t>
      </w:r>
    </w:p>
    <w:p w14:paraId="322E877F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88D85D6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BE2BB5">
        <w:rPr>
          <w:rFonts w:ascii="Trebuchet MS" w:hAnsi="Trebuchet MS"/>
          <w:b/>
          <w:bCs/>
        </w:rPr>
        <w:t>1. Promotional SMS</w:t>
      </w:r>
    </w:p>
    <w:p w14:paraId="18544400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</w:rPr>
        <w:t xml:space="preserve">These messages are sent to </w:t>
      </w:r>
      <w:r w:rsidRPr="00BE2BB5">
        <w:rPr>
          <w:rFonts w:ascii="Trebuchet MS" w:hAnsi="Trebuchet MS"/>
          <w:b/>
          <w:bCs/>
        </w:rPr>
        <w:t>promote products, services, discounts, or offers</w:t>
      </w:r>
      <w:r w:rsidRPr="00BE2BB5">
        <w:rPr>
          <w:rFonts w:ascii="Trebuchet MS" w:hAnsi="Trebuchet MS"/>
        </w:rPr>
        <w:t>.</w:t>
      </w:r>
    </w:p>
    <w:p w14:paraId="73C184FF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</w:rPr>
        <w:t>Purpose:</w:t>
      </w:r>
    </w:p>
    <w:p w14:paraId="62181209" w14:textId="77777777" w:rsidR="00BE2BB5" w:rsidRPr="00BE2BB5" w:rsidRDefault="00BE2BB5" w:rsidP="00BE2BB5">
      <w:pPr>
        <w:numPr>
          <w:ilvl w:val="0"/>
          <w:numId w:val="9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Increase sales</w:t>
      </w:r>
    </w:p>
    <w:p w14:paraId="5078D695" w14:textId="77777777" w:rsidR="00BE2BB5" w:rsidRPr="00BE2BB5" w:rsidRDefault="00BE2BB5" w:rsidP="00BE2BB5">
      <w:pPr>
        <w:numPr>
          <w:ilvl w:val="0"/>
          <w:numId w:val="9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Promote new products</w:t>
      </w:r>
    </w:p>
    <w:p w14:paraId="46CD00DF" w14:textId="77777777" w:rsidR="00BE2BB5" w:rsidRPr="00BE2BB5" w:rsidRDefault="00BE2BB5" w:rsidP="00BE2BB5">
      <w:pPr>
        <w:numPr>
          <w:ilvl w:val="0"/>
          <w:numId w:val="9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Attract customers</w:t>
      </w:r>
    </w:p>
    <w:p w14:paraId="48DE00E1" w14:textId="77777777" w:rsidR="00BE2BB5" w:rsidRDefault="00BE2BB5">
      <w:pPr>
        <w:rPr>
          <w:rFonts w:ascii="Trebuchet MS" w:hAnsi="Trebuchet MS"/>
        </w:rPr>
      </w:pPr>
      <w:r>
        <w:rPr>
          <w:rFonts w:ascii="Trebuchet MS" w:hAnsi="Trebuchet MS"/>
        </w:rPr>
        <w:br w:type="page"/>
      </w:r>
    </w:p>
    <w:p w14:paraId="41A756AF" w14:textId="4578DDB3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  <w:b/>
          <w:bCs/>
          <w:u w:val="single"/>
        </w:rPr>
        <w:lastRenderedPageBreak/>
        <w:t>Example</w:t>
      </w:r>
      <w:r w:rsidRPr="00BE2BB5">
        <w:rPr>
          <w:rFonts w:ascii="Trebuchet MS" w:hAnsi="Trebuchet MS"/>
        </w:rPr>
        <w:t>:</w:t>
      </w:r>
    </w:p>
    <w:p w14:paraId="4BB55216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</w:rPr>
        <w:t>“Big Sale! Get 40% OFF on shoes today. Visit www.shop.com”</w:t>
      </w:r>
    </w:p>
    <w:p w14:paraId="061B0005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</w:rPr>
        <w:t>Features:</w:t>
      </w:r>
    </w:p>
    <w:p w14:paraId="54DC741E" w14:textId="77777777" w:rsidR="00BE2BB5" w:rsidRPr="00BE2BB5" w:rsidRDefault="00BE2BB5" w:rsidP="00BE2BB5">
      <w:pPr>
        <w:numPr>
          <w:ilvl w:val="0"/>
          <w:numId w:val="9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Sent in bulk</w:t>
      </w:r>
    </w:p>
    <w:p w14:paraId="285F747F" w14:textId="77777777" w:rsidR="00BE2BB5" w:rsidRPr="00BE2BB5" w:rsidRDefault="00BE2BB5" w:rsidP="00BE2BB5">
      <w:pPr>
        <w:numPr>
          <w:ilvl w:val="0"/>
          <w:numId w:val="9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Usually sent during business hours</w:t>
      </w:r>
    </w:p>
    <w:p w14:paraId="7104FE8E" w14:textId="77777777" w:rsidR="00BE2BB5" w:rsidRPr="00BE2BB5" w:rsidRDefault="00BE2BB5" w:rsidP="00BE2BB5">
      <w:pPr>
        <w:numPr>
          <w:ilvl w:val="0"/>
          <w:numId w:val="9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Used for marketing campaigns</w:t>
      </w:r>
    </w:p>
    <w:p w14:paraId="67A6864B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</w:rPr>
        <w:t>Example uses:</w:t>
      </w:r>
    </w:p>
    <w:p w14:paraId="7A7ADD0F" w14:textId="77777777" w:rsidR="00BE2BB5" w:rsidRPr="00BE2BB5" w:rsidRDefault="00BE2BB5" w:rsidP="00BE2BB5">
      <w:pPr>
        <w:numPr>
          <w:ilvl w:val="0"/>
          <w:numId w:val="9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Festival sales</w:t>
      </w:r>
    </w:p>
    <w:p w14:paraId="567F8547" w14:textId="77777777" w:rsidR="00BE2BB5" w:rsidRPr="00BE2BB5" w:rsidRDefault="00BE2BB5" w:rsidP="00BE2BB5">
      <w:pPr>
        <w:numPr>
          <w:ilvl w:val="0"/>
          <w:numId w:val="9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New product launch</w:t>
      </w:r>
    </w:p>
    <w:p w14:paraId="7528E64E" w14:textId="77777777" w:rsidR="00BE2BB5" w:rsidRPr="00BE2BB5" w:rsidRDefault="00BE2BB5" w:rsidP="00BE2BB5">
      <w:pPr>
        <w:numPr>
          <w:ilvl w:val="0"/>
          <w:numId w:val="9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Special discounts</w:t>
      </w:r>
    </w:p>
    <w:p w14:paraId="3D1845A8" w14:textId="3E10E2A3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73519AB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BE2BB5">
        <w:rPr>
          <w:rFonts w:ascii="Trebuchet MS" w:hAnsi="Trebuchet MS"/>
          <w:b/>
          <w:bCs/>
        </w:rPr>
        <w:t>2. Transactional SMS</w:t>
      </w:r>
    </w:p>
    <w:p w14:paraId="7B269494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</w:rPr>
        <w:t xml:space="preserve">These messages provide </w:t>
      </w:r>
      <w:r w:rsidRPr="00BE2BB5">
        <w:rPr>
          <w:rFonts w:ascii="Trebuchet MS" w:hAnsi="Trebuchet MS"/>
          <w:b/>
          <w:bCs/>
        </w:rPr>
        <w:t>important information related to a customer's transaction or activity</w:t>
      </w:r>
      <w:r w:rsidRPr="00BE2BB5">
        <w:rPr>
          <w:rFonts w:ascii="Trebuchet MS" w:hAnsi="Trebuchet MS"/>
        </w:rPr>
        <w:t>.</w:t>
      </w:r>
    </w:p>
    <w:p w14:paraId="121EDB58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</w:rPr>
        <w:t>Purpose:</w:t>
      </w:r>
    </w:p>
    <w:p w14:paraId="44D16FE6" w14:textId="77777777" w:rsidR="00BE2BB5" w:rsidRPr="00BE2BB5" w:rsidRDefault="00BE2BB5" w:rsidP="00BE2BB5">
      <w:pPr>
        <w:numPr>
          <w:ilvl w:val="0"/>
          <w:numId w:val="9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Provide updates</w:t>
      </w:r>
    </w:p>
    <w:p w14:paraId="31BE957C" w14:textId="77777777" w:rsidR="00BE2BB5" w:rsidRPr="00BE2BB5" w:rsidRDefault="00BE2BB5" w:rsidP="00BE2BB5">
      <w:pPr>
        <w:numPr>
          <w:ilvl w:val="0"/>
          <w:numId w:val="9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Send alerts</w:t>
      </w:r>
    </w:p>
    <w:p w14:paraId="77798219" w14:textId="77777777" w:rsidR="00BE2BB5" w:rsidRPr="00BE2BB5" w:rsidRDefault="00BE2BB5" w:rsidP="00BE2BB5">
      <w:pPr>
        <w:numPr>
          <w:ilvl w:val="0"/>
          <w:numId w:val="9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Confirm actions</w:t>
      </w:r>
    </w:p>
    <w:p w14:paraId="0B80E0F0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</w:rPr>
        <w:t>Example:</w:t>
      </w:r>
    </w:p>
    <w:p w14:paraId="6A42015F" w14:textId="77777777" w:rsidR="00BE2BB5" w:rsidRPr="00BE2BB5" w:rsidRDefault="00BE2BB5" w:rsidP="00BE2BB5">
      <w:pPr>
        <w:numPr>
          <w:ilvl w:val="0"/>
          <w:numId w:val="9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Bank OTP</w:t>
      </w:r>
    </w:p>
    <w:p w14:paraId="013B7D78" w14:textId="77777777" w:rsidR="00BE2BB5" w:rsidRPr="00BE2BB5" w:rsidRDefault="00BE2BB5" w:rsidP="00BE2BB5">
      <w:pPr>
        <w:numPr>
          <w:ilvl w:val="0"/>
          <w:numId w:val="9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Order confirmation</w:t>
      </w:r>
    </w:p>
    <w:p w14:paraId="624923E8" w14:textId="77777777" w:rsidR="00BE2BB5" w:rsidRPr="00BE2BB5" w:rsidRDefault="00BE2BB5" w:rsidP="00BE2BB5">
      <w:pPr>
        <w:numPr>
          <w:ilvl w:val="0"/>
          <w:numId w:val="9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Delivery updates</w:t>
      </w:r>
    </w:p>
    <w:p w14:paraId="3B018C87" w14:textId="77777777" w:rsid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AF367C8" w14:textId="78B7B75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  <w:b/>
          <w:bCs/>
          <w:u w:val="single"/>
        </w:rPr>
        <w:t>Example SMS</w:t>
      </w:r>
      <w:r w:rsidRPr="00BE2BB5">
        <w:rPr>
          <w:rFonts w:ascii="Trebuchet MS" w:hAnsi="Trebuchet MS"/>
        </w:rPr>
        <w:t>:</w:t>
      </w:r>
    </w:p>
    <w:p w14:paraId="56E12332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</w:rPr>
        <w:t>“Your order #4567 has been shipped and will arrive tomorrow.”</w:t>
      </w:r>
    </w:p>
    <w:p w14:paraId="16101034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</w:rPr>
        <w:t>Features:</w:t>
      </w:r>
    </w:p>
    <w:p w14:paraId="014A68F8" w14:textId="77777777" w:rsidR="00BE2BB5" w:rsidRPr="00BE2BB5" w:rsidRDefault="00BE2BB5" w:rsidP="00BE2BB5">
      <w:pPr>
        <w:numPr>
          <w:ilvl w:val="0"/>
          <w:numId w:val="10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Sent automatically</w:t>
      </w:r>
    </w:p>
    <w:p w14:paraId="1EA9AFE9" w14:textId="77777777" w:rsidR="00BE2BB5" w:rsidRPr="00BE2BB5" w:rsidRDefault="00BE2BB5" w:rsidP="00BE2BB5">
      <w:pPr>
        <w:numPr>
          <w:ilvl w:val="0"/>
          <w:numId w:val="10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Important information</w:t>
      </w:r>
    </w:p>
    <w:p w14:paraId="6ECE51DD" w14:textId="77777777" w:rsidR="00BE2BB5" w:rsidRPr="00BE2BB5" w:rsidRDefault="00BE2BB5" w:rsidP="00BE2BB5">
      <w:pPr>
        <w:numPr>
          <w:ilvl w:val="0"/>
          <w:numId w:val="10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Usually delivered instantly</w:t>
      </w:r>
    </w:p>
    <w:p w14:paraId="7C2776EB" w14:textId="77777777" w:rsidR="00BE2BB5" w:rsidRPr="00BE2BB5" w:rsidRDefault="00BE2BB5" w:rsidP="00BE2BB5">
      <w:pPr>
        <w:numPr>
          <w:ilvl w:val="0"/>
          <w:numId w:val="10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Cannot be blocked easily because they are service messages</w:t>
      </w:r>
    </w:p>
    <w:p w14:paraId="1109FFB3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</w:rPr>
        <w:t>Industries using it:</w:t>
      </w:r>
    </w:p>
    <w:p w14:paraId="47A31FEA" w14:textId="77777777" w:rsidR="00BE2BB5" w:rsidRPr="00BE2BB5" w:rsidRDefault="00BE2BB5" w:rsidP="00BE2BB5">
      <w:pPr>
        <w:numPr>
          <w:ilvl w:val="0"/>
          <w:numId w:val="10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Banking</w:t>
      </w:r>
    </w:p>
    <w:p w14:paraId="580C1C16" w14:textId="77777777" w:rsidR="00BE2BB5" w:rsidRPr="00BE2BB5" w:rsidRDefault="00BE2BB5" w:rsidP="00BE2BB5">
      <w:pPr>
        <w:numPr>
          <w:ilvl w:val="0"/>
          <w:numId w:val="10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E-commerce</w:t>
      </w:r>
    </w:p>
    <w:p w14:paraId="639E6E27" w14:textId="77777777" w:rsidR="00BE2BB5" w:rsidRPr="00BE2BB5" w:rsidRDefault="00BE2BB5" w:rsidP="00BE2BB5">
      <w:pPr>
        <w:numPr>
          <w:ilvl w:val="0"/>
          <w:numId w:val="10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Online services</w:t>
      </w:r>
    </w:p>
    <w:p w14:paraId="4FF4B92A" w14:textId="28D3565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A7068C8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BE2BB5">
        <w:rPr>
          <w:rFonts w:ascii="Trebuchet MS" w:hAnsi="Trebuchet MS"/>
          <w:b/>
          <w:bCs/>
        </w:rPr>
        <w:t>3. OTP (One Time Password) SMS</w:t>
      </w:r>
    </w:p>
    <w:p w14:paraId="4570A968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</w:rPr>
        <w:t xml:space="preserve">OTP SMS is used for </w:t>
      </w:r>
      <w:r w:rsidRPr="00BE2BB5">
        <w:rPr>
          <w:rFonts w:ascii="Trebuchet MS" w:hAnsi="Trebuchet MS"/>
          <w:b/>
          <w:bCs/>
        </w:rPr>
        <w:t>security verification</w:t>
      </w:r>
      <w:r w:rsidRPr="00BE2BB5">
        <w:rPr>
          <w:rFonts w:ascii="Trebuchet MS" w:hAnsi="Trebuchet MS"/>
        </w:rPr>
        <w:t>.</w:t>
      </w:r>
    </w:p>
    <w:p w14:paraId="0E1FD23A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</w:rPr>
        <w:t>Purpose:</w:t>
      </w:r>
    </w:p>
    <w:p w14:paraId="75D0AD92" w14:textId="77777777" w:rsidR="00BE2BB5" w:rsidRPr="00BE2BB5" w:rsidRDefault="00BE2BB5" w:rsidP="00BE2BB5">
      <w:pPr>
        <w:numPr>
          <w:ilvl w:val="0"/>
          <w:numId w:val="10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Confirm user identity</w:t>
      </w:r>
    </w:p>
    <w:p w14:paraId="619FA436" w14:textId="77777777" w:rsidR="00BE2BB5" w:rsidRPr="00BE2BB5" w:rsidRDefault="00BE2BB5" w:rsidP="00BE2BB5">
      <w:pPr>
        <w:numPr>
          <w:ilvl w:val="0"/>
          <w:numId w:val="10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Protect accounts</w:t>
      </w:r>
    </w:p>
    <w:p w14:paraId="446B944B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</w:rPr>
        <w:t>Example:</w:t>
      </w:r>
    </w:p>
    <w:p w14:paraId="6E24D191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</w:rPr>
        <w:t>“Your OTP for login is 345921. Do not share with anyone.”</w:t>
      </w:r>
    </w:p>
    <w:p w14:paraId="15889D17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</w:rPr>
        <w:t>Used by:</w:t>
      </w:r>
    </w:p>
    <w:p w14:paraId="34FF471C" w14:textId="77777777" w:rsidR="00BE2BB5" w:rsidRPr="00BE2BB5" w:rsidRDefault="00BE2BB5" w:rsidP="00BE2BB5">
      <w:pPr>
        <w:numPr>
          <w:ilvl w:val="0"/>
          <w:numId w:val="10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Banks</w:t>
      </w:r>
    </w:p>
    <w:p w14:paraId="4057C926" w14:textId="77777777" w:rsidR="00BE2BB5" w:rsidRPr="00BE2BB5" w:rsidRDefault="00BE2BB5" w:rsidP="00BE2BB5">
      <w:pPr>
        <w:numPr>
          <w:ilvl w:val="0"/>
          <w:numId w:val="10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lastRenderedPageBreak/>
        <w:t>Apps</w:t>
      </w:r>
    </w:p>
    <w:p w14:paraId="02CC97B1" w14:textId="77777777" w:rsidR="00BE2BB5" w:rsidRPr="00BE2BB5" w:rsidRDefault="00BE2BB5" w:rsidP="00BE2BB5">
      <w:pPr>
        <w:numPr>
          <w:ilvl w:val="0"/>
          <w:numId w:val="10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Online websites</w:t>
      </w:r>
    </w:p>
    <w:p w14:paraId="7DE40F74" w14:textId="77777777" w:rsidR="00BE2BB5" w:rsidRPr="00BE2BB5" w:rsidRDefault="00BE2BB5" w:rsidP="00BE2BB5">
      <w:pPr>
        <w:numPr>
          <w:ilvl w:val="0"/>
          <w:numId w:val="10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Payment systems</w:t>
      </w:r>
    </w:p>
    <w:p w14:paraId="3131D127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</w:rPr>
        <w:t>Features:</w:t>
      </w:r>
    </w:p>
    <w:p w14:paraId="5F3180E2" w14:textId="77777777" w:rsidR="00BE2BB5" w:rsidRPr="00BE2BB5" w:rsidRDefault="00BE2BB5" w:rsidP="00BE2BB5">
      <w:pPr>
        <w:numPr>
          <w:ilvl w:val="0"/>
          <w:numId w:val="10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Very fast delivery</w:t>
      </w:r>
    </w:p>
    <w:p w14:paraId="092A5564" w14:textId="77777777" w:rsidR="00BE2BB5" w:rsidRPr="00BE2BB5" w:rsidRDefault="00BE2BB5" w:rsidP="00BE2BB5">
      <w:pPr>
        <w:numPr>
          <w:ilvl w:val="0"/>
          <w:numId w:val="10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High priority</w:t>
      </w:r>
    </w:p>
    <w:p w14:paraId="381A9766" w14:textId="77777777" w:rsidR="00BE2BB5" w:rsidRPr="00BE2BB5" w:rsidRDefault="00BE2BB5" w:rsidP="00BE2BB5">
      <w:pPr>
        <w:numPr>
          <w:ilvl w:val="0"/>
          <w:numId w:val="10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Valid for limited time</w:t>
      </w:r>
    </w:p>
    <w:p w14:paraId="6F2EF520" w14:textId="4EA41A40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77EBAFE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BE2BB5">
        <w:rPr>
          <w:rFonts w:ascii="Trebuchet MS" w:hAnsi="Trebuchet MS"/>
          <w:b/>
          <w:bCs/>
        </w:rPr>
        <w:t>4. Alert SMS</w:t>
      </w:r>
    </w:p>
    <w:p w14:paraId="53D8918B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</w:rPr>
        <w:t xml:space="preserve">Alert SMS is used to </w:t>
      </w:r>
      <w:r w:rsidRPr="00BE2BB5">
        <w:rPr>
          <w:rFonts w:ascii="Trebuchet MS" w:hAnsi="Trebuchet MS"/>
          <w:b/>
          <w:bCs/>
        </w:rPr>
        <w:t>send important notifications or reminders</w:t>
      </w:r>
      <w:r w:rsidRPr="00BE2BB5">
        <w:rPr>
          <w:rFonts w:ascii="Trebuchet MS" w:hAnsi="Trebuchet MS"/>
        </w:rPr>
        <w:t>.</w:t>
      </w:r>
    </w:p>
    <w:p w14:paraId="3654514C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</w:rPr>
        <w:t>Purpose:</w:t>
      </w:r>
    </w:p>
    <w:p w14:paraId="5BBF953E" w14:textId="77777777" w:rsidR="00BE2BB5" w:rsidRPr="00BE2BB5" w:rsidRDefault="00BE2BB5" w:rsidP="00BE2BB5">
      <w:pPr>
        <w:numPr>
          <w:ilvl w:val="0"/>
          <w:numId w:val="10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Inform customers quickly</w:t>
      </w:r>
    </w:p>
    <w:p w14:paraId="5FCD540C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</w:rPr>
        <w:t>Examples:</w:t>
      </w:r>
    </w:p>
    <w:p w14:paraId="631E391B" w14:textId="77777777" w:rsidR="00BE2BB5" w:rsidRPr="00BE2BB5" w:rsidRDefault="00BE2BB5" w:rsidP="00BE2BB5">
      <w:pPr>
        <w:numPr>
          <w:ilvl w:val="0"/>
          <w:numId w:val="10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Appointment reminders</w:t>
      </w:r>
    </w:p>
    <w:p w14:paraId="1981BE77" w14:textId="77777777" w:rsidR="00BE2BB5" w:rsidRPr="00BE2BB5" w:rsidRDefault="00BE2BB5" w:rsidP="00BE2BB5">
      <w:pPr>
        <w:numPr>
          <w:ilvl w:val="0"/>
          <w:numId w:val="10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Payment reminders</w:t>
      </w:r>
    </w:p>
    <w:p w14:paraId="2174A629" w14:textId="77777777" w:rsidR="00BE2BB5" w:rsidRPr="00BE2BB5" w:rsidRDefault="00BE2BB5" w:rsidP="00BE2BB5">
      <w:pPr>
        <w:numPr>
          <w:ilvl w:val="0"/>
          <w:numId w:val="10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Emergency alerts</w:t>
      </w:r>
    </w:p>
    <w:p w14:paraId="45DADF5C" w14:textId="77777777" w:rsid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3173EF3" w14:textId="150A43E2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  <w:b/>
          <w:bCs/>
          <w:u w:val="single"/>
        </w:rPr>
        <w:t>Example</w:t>
      </w:r>
      <w:r w:rsidRPr="00BE2BB5">
        <w:rPr>
          <w:rFonts w:ascii="Trebuchet MS" w:hAnsi="Trebuchet MS"/>
        </w:rPr>
        <w:t>:</w:t>
      </w:r>
    </w:p>
    <w:p w14:paraId="7DD6B1C3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</w:rPr>
        <w:t>“Reminder: Your doctor appointment is tomorrow at 10 AM.”</w:t>
      </w:r>
    </w:p>
    <w:p w14:paraId="306E7C9A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</w:rPr>
        <w:t>Industries:</w:t>
      </w:r>
    </w:p>
    <w:p w14:paraId="19AEF60A" w14:textId="77777777" w:rsidR="00BE2BB5" w:rsidRPr="00BE2BB5" w:rsidRDefault="00BE2BB5" w:rsidP="00BE2BB5">
      <w:pPr>
        <w:numPr>
          <w:ilvl w:val="0"/>
          <w:numId w:val="10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Hospitals</w:t>
      </w:r>
    </w:p>
    <w:p w14:paraId="6821AC28" w14:textId="77777777" w:rsidR="00BE2BB5" w:rsidRPr="00BE2BB5" w:rsidRDefault="00BE2BB5" w:rsidP="00BE2BB5">
      <w:pPr>
        <w:numPr>
          <w:ilvl w:val="0"/>
          <w:numId w:val="10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Schools</w:t>
      </w:r>
    </w:p>
    <w:p w14:paraId="6ED66228" w14:textId="77777777" w:rsidR="00BE2BB5" w:rsidRPr="00BE2BB5" w:rsidRDefault="00BE2BB5" w:rsidP="00BE2BB5">
      <w:pPr>
        <w:numPr>
          <w:ilvl w:val="0"/>
          <w:numId w:val="10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Utility companies</w:t>
      </w:r>
    </w:p>
    <w:p w14:paraId="31807A64" w14:textId="77777777" w:rsidR="00BE2BB5" w:rsidRPr="00BE2BB5" w:rsidRDefault="00BE2BB5" w:rsidP="00BE2BB5">
      <w:pPr>
        <w:numPr>
          <w:ilvl w:val="0"/>
          <w:numId w:val="10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Airlines</w:t>
      </w:r>
    </w:p>
    <w:p w14:paraId="28E40A7F" w14:textId="088FF081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F737E81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BE2BB5">
        <w:rPr>
          <w:rFonts w:ascii="Trebuchet MS" w:hAnsi="Trebuchet MS"/>
          <w:b/>
          <w:bCs/>
        </w:rPr>
        <w:t>5. Customer Engagement SMS</w:t>
      </w:r>
    </w:p>
    <w:p w14:paraId="1CC908EF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</w:rPr>
        <w:t xml:space="preserve">These messages are used to </w:t>
      </w:r>
      <w:r w:rsidRPr="00BE2BB5">
        <w:rPr>
          <w:rFonts w:ascii="Trebuchet MS" w:hAnsi="Trebuchet MS"/>
          <w:b/>
          <w:bCs/>
        </w:rPr>
        <w:t>interact with customers and build relationships</w:t>
      </w:r>
      <w:r w:rsidRPr="00BE2BB5">
        <w:rPr>
          <w:rFonts w:ascii="Trebuchet MS" w:hAnsi="Trebuchet MS"/>
        </w:rPr>
        <w:t>.</w:t>
      </w:r>
    </w:p>
    <w:p w14:paraId="67688C24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</w:rPr>
        <w:t>Purpose:</w:t>
      </w:r>
    </w:p>
    <w:p w14:paraId="30D540AF" w14:textId="77777777" w:rsidR="00BE2BB5" w:rsidRPr="00BE2BB5" w:rsidRDefault="00BE2BB5" w:rsidP="00BE2BB5">
      <w:pPr>
        <w:numPr>
          <w:ilvl w:val="0"/>
          <w:numId w:val="10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Get feedback</w:t>
      </w:r>
    </w:p>
    <w:p w14:paraId="001F39DE" w14:textId="77777777" w:rsidR="00BE2BB5" w:rsidRPr="00BE2BB5" w:rsidRDefault="00BE2BB5" w:rsidP="00BE2BB5">
      <w:pPr>
        <w:numPr>
          <w:ilvl w:val="0"/>
          <w:numId w:val="10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Conduct surveys</w:t>
      </w:r>
    </w:p>
    <w:p w14:paraId="48FBA748" w14:textId="77777777" w:rsidR="00BE2BB5" w:rsidRPr="00BE2BB5" w:rsidRDefault="00BE2BB5" w:rsidP="00BE2BB5">
      <w:pPr>
        <w:numPr>
          <w:ilvl w:val="0"/>
          <w:numId w:val="10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Improve customer experience</w:t>
      </w:r>
    </w:p>
    <w:p w14:paraId="03B04C1C" w14:textId="77777777" w:rsid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94D4062" w14:textId="07D4A450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  <w:b/>
          <w:bCs/>
          <w:u w:val="single"/>
        </w:rPr>
        <w:t>Example</w:t>
      </w:r>
      <w:r w:rsidRPr="00BE2BB5">
        <w:rPr>
          <w:rFonts w:ascii="Trebuchet MS" w:hAnsi="Trebuchet MS"/>
        </w:rPr>
        <w:t>:</w:t>
      </w:r>
    </w:p>
    <w:p w14:paraId="23ABE5EA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</w:rPr>
        <w:t>“How was your experience with us? Reply 1 for Good, 2 for Average, 3 for Poor.”</w:t>
      </w:r>
    </w:p>
    <w:p w14:paraId="14A014A8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</w:rPr>
        <w:t>Benefits:</w:t>
      </w:r>
    </w:p>
    <w:p w14:paraId="5C4531EB" w14:textId="77777777" w:rsidR="00BE2BB5" w:rsidRPr="00BE2BB5" w:rsidRDefault="00BE2BB5" w:rsidP="00BE2BB5">
      <w:pPr>
        <w:numPr>
          <w:ilvl w:val="0"/>
          <w:numId w:val="10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Understand customer satisfaction</w:t>
      </w:r>
    </w:p>
    <w:p w14:paraId="6598E9BF" w14:textId="77777777" w:rsidR="00BE2BB5" w:rsidRPr="00BE2BB5" w:rsidRDefault="00BE2BB5" w:rsidP="00BE2BB5">
      <w:pPr>
        <w:numPr>
          <w:ilvl w:val="0"/>
          <w:numId w:val="10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Improve service quality</w:t>
      </w:r>
    </w:p>
    <w:p w14:paraId="364C3B60" w14:textId="1D6486BF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58E9670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BE2BB5">
        <w:rPr>
          <w:rFonts w:ascii="Trebuchet MS" w:hAnsi="Trebuchet MS"/>
          <w:b/>
          <w:bCs/>
        </w:rPr>
        <w:t>6. Loyalty and Reward SMS</w:t>
      </w:r>
    </w:p>
    <w:p w14:paraId="6A2E01E1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</w:rPr>
        <w:t xml:space="preserve">Businesses send SMS to </w:t>
      </w:r>
      <w:r w:rsidRPr="00BE2BB5">
        <w:rPr>
          <w:rFonts w:ascii="Trebuchet MS" w:hAnsi="Trebuchet MS"/>
          <w:b/>
          <w:bCs/>
        </w:rPr>
        <w:t>reward loyal customers</w:t>
      </w:r>
      <w:r w:rsidRPr="00BE2BB5">
        <w:rPr>
          <w:rFonts w:ascii="Trebuchet MS" w:hAnsi="Trebuchet MS"/>
        </w:rPr>
        <w:t>.</w:t>
      </w:r>
    </w:p>
    <w:p w14:paraId="020B019D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</w:rPr>
        <w:t>Purpose:</w:t>
      </w:r>
    </w:p>
    <w:p w14:paraId="7B499496" w14:textId="77777777" w:rsidR="00BE2BB5" w:rsidRPr="00BE2BB5" w:rsidRDefault="00BE2BB5" w:rsidP="00BE2BB5">
      <w:pPr>
        <w:numPr>
          <w:ilvl w:val="0"/>
          <w:numId w:val="11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Keep customers coming back</w:t>
      </w:r>
    </w:p>
    <w:p w14:paraId="50D6334F" w14:textId="77777777" w:rsidR="00BE2BB5" w:rsidRPr="00BE2BB5" w:rsidRDefault="00BE2BB5" w:rsidP="00BE2BB5">
      <w:pPr>
        <w:numPr>
          <w:ilvl w:val="0"/>
          <w:numId w:val="11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Build brand loyalty</w:t>
      </w:r>
    </w:p>
    <w:p w14:paraId="610406C6" w14:textId="77777777" w:rsidR="00BE2BB5" w:rsidRDefault="00BE2BB5">
      <w:pPr>
        <w:rPr>
          <w:rFonts w:ascii="Trebuchet MS" w:hAnsi="Trebuchet MS"/>
        </w:rPr>
      </w:pPr>
      <w:r>
        <w:rPr>
          <w:rFonts w:ascii="Trebuchet MS" w:hAnsi="Trebuchet MS"/>
        </w:rPr>
        <w:br w:type="page"/>
      </w:r>
    </w:p>
    <w:p w14:paraId="447B2EFF" w14:textId="3492062F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  <w:b/>
          <w:bCs/>
          <w:u w:val="single"/>
        </w:rPr>
        <w:lastRenderedPageBreak/>
        <w:t>Example</w:t>
      </w:r>
      <w:r w:rsidRPr="00BE2BB5">
        <w:rPr>
          <w:rFonts w:ascii="Trebuchet MS" w:hAnsi="Trebuchet MS"/>
        </w:rPr>
        <w:t>:</w:t>
      </w:r>
    </w:p>
    <w:p w14:paraId="44C6C98C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</w:rPr>
        <w:t>“You earned 200 reward points. Redeem them on your next purchase!”</w:t>
      </w:r>
    </w:p>
    <w:p w14:paraId="192EE2B1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</w:rPr>
        <w:t>Uses:</w:t>
      </w:r>
    </w:p>
    <w:p w14:paraId="36BB6A2E" w14:textId="77777777" w:rsidR="00BE2BB5" w:rsidRPr="00BE2BB5" w:rsidRDefault="00BE2BB5" w:rsidP="00BE2BB5">
      <w:pPr>
        <w:numPr>
          <w:ilvl w:val="0"/>
          <w:numId w:val="11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Membership programs</w:t>
      </w:r>
    </w:p>
    <w:p w14:paraId="4EE5444C" w14:textId="77777777" w:rsidR="00BE2BB5" w:rsidRPr="00BE2BB5" w:rsidRDefault="00BE2BB5" w:rsidP="00BE2BB5">
      <w:pPr>
        <w:numPr>
          <w:ilvl w:val="0"/>
          <w:numId w:val="11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Reward points</w:t>
      </w:r>
    </w:p>
    <w:p w14:paraId="4C79EC6E" w14:textId="77777777" w:rsidR="00BE2BB5" w:rsidRPr="00BE2BB5" w:rsidRDefault="00BE2BB5" w:rsidP="00BE2BB5">
      <w:pPr>
        <w:numPr>
          <w:ilvl w:val="0"/>
          <w:numId w:val="11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Exclusive offers</w:t>
      </w:r>
    </w:p>
    <w:p w14:paraId="7C70031C" w14:textId="7284C1A1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034507D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BE2BB5">
        <w:rPr>
          <w:rFonts w:ascii="Trebuchet MS" w:hAnsi="Trebuchet MS"/>
          <w:b/>
          <w:bCs/>
        </w:rPr>
        <w:t>3. Advantages of SMS Marketing</w:t>
      </w:r>
    </w:p>
    <w:p w14:paraId="7D73974F" w14:textId="77777777" w:rsidR="00BE2BB5" w:rsidRDefault="00BE2BB5" w:rsidP="00BE2BB5">
      <w:pPr>
        <w:pStyle w:val="ListParagraph"/>
        <w:numPr>
          <w:ilvl w:val="0"/>
          <w:numId w:val="121"/>
        </w:numPr>
        <w:tabs>
          <w:tab w:val="left" w:pos="1800"/>
          <w:tab w:val="left" w:pos="1890"/>
        </w:tabs>
        <w:spacing w:line="240" w:lineRule="auto"/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Very high open rate</w:t>
      </w:r>
    </w:p>
    <w:p w14:paraId="06FFDFA7" w14:textId="77777777" w:rsidR="00BE2BB5" w:rsidRDefault="00BE2BB5" w:rsidP="00BE2BB5">
      <w:pPr>
        <w:pStyle w:val="ListParagraph"/>
        <w:numPr>
          <w:ilvl w:val="0"/>
          <w:numId w:val="121"/>
        </w:numPr>
        <w:tabs>
          <w:tab w:val="left" w:pos="1800"/>
          <w:tab w:val="left" w:pos="1890"/>
        </w:tabs>
        <w:spacing w:line="240" w:lineRule="auto"/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Fast communication</w:t>
      </w:r>
    </w:p>
    <w:p w14:paraId="0759DB46" w14:textId="77777777" w:rsidR="00BE2BB5" w:rsidRDefault="00BE2BB5" w:rsidP="00BE2BB5">
      <w:pPr>
        <w:pStyle w:val="ListParagraph"/>
        <w:numPr>
          <w:ilvl w:val="0"/>
          <w:numId w:val="121"/>
        </w:numPr>
        <w:tabs>
          <w:tab w:val="left" w:pos="1800"/>
          <w:tab w:val="left" w:pos="1890"/>
        </w:tabs>
        <w:spacing w:line="240" w:lineRule="auto"/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Works without internet</w:t>
      </w:r>
    </w:p>
    <w:p w14:paraId="3FB4CDB3" w14:textId="77777777" w:rsidR="00BE2BB5" w:rsidRDefault="00BE2BB5" w:rsidP="00BE2BB5">
      <w:pPr>
        <w:pStyle w:val="ListParagraph"/>
        <w:numPr>
          <w:ilvl w:val="0"/>
          <w:numId w:val="121"/>
        </w:numPr>
        <w:tabs>
          <w:tab w:val="left" w:pos="1800"/>
          <w:tab w:val="left" w:pos="1890"/>
        </w:tabs>
        <w:spacing w:line="240" w:lineRule="auto"/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Cost-effective</w:t>
      </w:r>
    </w:p>
    <w:p w14:paraId="2200CD6A" w14:textId="6390A91E" w:rsidR="00BE2BB5" w:rsidRPr="00BE2BB5" w:rsidRDefault="00BE2BB5" w:rsidP="00BE2BB5">
      <w:pPr>
        <w:pStyle w:val="ListParagraph"/>
        <w:numPr>
          <w:ilvl w:val="0"/>
          <w:numId w:val="121"/>
        </w:numPr>
        <w:tabs>
          <w:tab w:val="left" w:pos="1800"/>
          <w:tab w:val="left" w:pos="1890"/>
        </w:tabs>
        <w:spacing w:line="240" w:lineRule="auto"/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Direct reach to customer</w:t>
      </w:r>
    </w:p>
    <w:p w14:paraId="70872163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BE2BB5">
        <w:rPr>
          <w:rFonts w:ascii="Trebuchet MS" w:hAnsi="Trebuchet MS"/>
          <w:b/>
          <w:bCs/>
        </w:rPr>
        <w:t>4. Disadvantages of SMS Marketing</w:t>
      </w:r>
    </w:p>
    <w:p w14:paraId="5DBB82B0" w14:textId="77777777" w:rsidR="00BE2BB5" w:rsidRDefault="00BE2BB5" w:rsidP="00BE2BB5">
      <w:pPr>
        <w:pStyle w:val="ListParagraph"/>
        <w:numPr>
          <w:ilvl w:val="0"/>
          <w:numId w:val="121"/>
        </w:numPr>
        <w:tabs>
          <w:tab w:val="left" w:pos="1800"/>
          <w:tab w:val="left" w:pos="1890"/>
        </w:tabs>
        <w:spacing w:line="240" w:lineRule="auto"/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Limited characters (usually 160)</w:t>
      </w:r>
    </w:p>
    <w:p w14:paraId="1565CEE9" w14:textId="77777777" w:rsidR="00BE2BB5" w:rsidRDefault="00BE2BB5" w:rsidP="00BE2BB5">
      <w:pPr>
        <w:pStyle w:val="ListParagraph"/>
        <w:numPr>
          <w:ilvl w:val="0"/>
          <w:numId w:val="121"/>
        </w:numPr>
        <w:tabs>
          <w:tab w:val="left" w:pos="1800"/>
          <w:tab w:val="left" w:pos="1890"/>
        </w:tabs>
        <w:spacing w:line="240" w:lineRule="auto"/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Can feel like spam if overused</w:t>
      </w:r>
    </w:p>
    <w:p w14:paraId="63224505" w14:textId="77777777" w:rsidR="00BE2BB5" w:rsidRDefault="00BE2BB5" w:rsidP="00BE2BB5">
      <w:pPr>
        <w:pStyle w:val="ListParagraph"/>
        <w:numPr>
          <w:ilvl w:val="0"/>
          <w:numId w:val="121"/>
        </w:numPr>
        <w:tabs>
          <w:tab w:val="left" w:pos="1800"/>
          <w:tab w:val="left" w:pos="1890"/>
        </w:tabs>
        <w:spacing w:line="240" w:lineRule="auto"/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Requires customer permission</w:t>
      </w:r>
    </w:p>
    <w:p w14:paraId="0B18CC6D" w14:textId="348EBE2B" w:rsidR="00BE2BB5" w:rsidRPr="00BE2BB5" w:rsidRDefault="00BE2BB5" w:rsidP="00BE2BB5">
      <w:pPr>
        <w:pStyle w:val="ListParagraph"/>
        <w:numPr>
          <w:ilvl w:val="0"/>
          <w:numId w:val="121"/>
        </w:numPr>
        <w:tabs>
          <w:tab w:val="left" w:pos="1800"/>
          <w:tab w:val="left" w:pos="1890"/>
        </w:tabs>
        <w:spacing w:line="240" w:lineRule="auto"/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Limited design (only text)</w:t>
      </w:r>
    </w:p>
    <w:p w14:paraId="3EB24DB5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BE2BB5">
        <w:rPr>
          <w:rFonts w:ascii="Trebuchet MS" w:hAnsi="Trebuchet MS"/>
          <w:b/>
          <w:bCs/>
          <w:u w:val="single"/>
        </w:rPr>
        <w:t>Examples of Well-Known Brands Using SMS Marketing</w:t>
      </w:r>
    </w:p>
    <w:p w14:paraId="595BE51B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BE2BB5">
        <w:rPr>
          <w:rFonts w:ascii="Trebuchet MS" w:hAnsi="Trebuchet MS"/>
          <w:b/>
          <w:bCs/>
        </w:rPr>
        <w:t>1. Amazon</w:t>
      </w:r>
    </w:p>
    <w:p w14:paraId="3571312C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  <w:b/>
          <w:bCs/>
        </w:rPr>
        <w:t>Type:</w:t>
      </w:r>
      <w:r w:rsidRPr="00BE2BB5">
        <w:rPr>
          <w:rFonts w:ascii="Trebuchet MS" w:hAnsi="Trebuchet MS"/>
        </w:rPr>
        <w:t xml:space="preserve"> Transactional SMS / Order Update</w:t>
      </w:r>
    </w:p>
    <w:p w14:paraId="52784232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</w:rPr>
        <w:t>Example SMS:</w:t>
      </w:r>
    </w:p>
    <w:p w14:paraId="6A905081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</w:rPr>
        <w:t>“Your order from Amazon has been shipped and will be delivered tomorrow. Track your order here: amzn.in/track”</w:t>
      </w:r>
    </w:p>
    <w:p w14:paraId="252AE44C" w14:textId="77777777" w:rsid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D6D449F" w14:textId="78530D1C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</w:rPr>
        <w:t>Purpose:</w:t>
      </w:r>
    </w:p>
    <w:p w14:paraId="23EE66D9" w14:textId="77777777" w:rsidR="00BE2BB5" w:rsidRPr="00BE2BB5" w:rsidRDefault="00BE2BB5" w:rsidP="00BE2BB5">
      <w:pPr>
        <w:numPr>
          <w:ilvl w:val="0"/>
          <w:numId w:val="11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Inform customer about order status</w:t>
      </w:r>
    </w:p>
    <w:p w14:paraId="0BEC5991" w14:textId="77777777" w:rsidR="00BE2BB5" w:rsidRPr="00BE2BB5" w:rsidRDefault="00BE2BB5" w:rsidP="00BE2BB5">
      <w:pPr>
        <w:numPr>
          <w:ilvl w:val="0"/>
          <w:numId w:val="11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Improve customer experience</w:t>
      </w:r>
    </w:p>
    <w:p w14:paraId="0534D523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</w:rPr>
        <w:t>Why they use SMS:</w:t>
      </w:r>
    </w:p>
    <w:p w14:paraId="56E161CD" w14:textId="77777777" w:rsidR="00BE2BB5" w:rsidRPr="00BE2BB5" w:rsidRDefault="00BE2BB5" w:rsidP="00BE2BB5">
      <w:pPr>
        <w:numPr>
          <w:ilvl w:val="0"/>
          <w:numId w:val="11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 xml:space="preserve">Customers get </w:t>
      </w:r>
      <w:r w:rsidRPr="00BE2BB5">
        <w:rPr>
          <w:rFonts w:ascii="Trebuchet MS" w:hAnsi="Trebuchet MS"/>
          <w:b/>
          <w:bCs/>
        </w:rPr>
        <w:t>instant updates about deliveries</w:t>
      </w:r>
      <w:r w:rsidRPr="00BE2BB5">
        <w:rPr>
          <w:rFonts w:ascii="Trebuchet MS" w:hAnsi="Trebuchet MS"/>
        </w:rPr>
        <w:t>.</w:t>
      </w:r>
    </w:p>
    <w:p w14:paraId="1F71D742" w14:textId="7984EFE1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D5BB406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BE2BB5">
        <w:rPr>
          <w:rFonts w:ascii="Trebuchet MS" w:hAnsi="Trebuchet MS"/>
          <w:b/>
          <w:bCs/>
        </w:rPr>
        <w:t>2. Domino's Pizza</w:t>
      </w:r>
    </w:p>
    <w:p w14:paraId="72163B18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  <w:b/>
          <w:bCs/>
        </w:rPr>
        <w:t>Type:</w:t>
      </w:r>
      <w:r w:rsidRPr="00BE2BB5">
        <w:rPr>
          <w:rFonts w:ascii="Trebuchet MS" w:hAnsi="Trebuchet MS"/>
        </w:rPr>
        <w:t xml:space="preserve"> Promotional SMS</w:t>
      </w:r>
    </w:p>
    <w:p w14:paraId="59E5FDBB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</w:rPr>
        <w:t>Example SMS:</w:t>
      </w:r>
    </w:p>
    <w:p w14:paraId="6743CC11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</w:rPr>
        <w:t>“Hungry? Get 50% OFF on medium pizzas today. Order now from Domino’s App!”</w:t>
      </w:r>
    </w:p>
    <w:p w14:paraId="2EF89FEA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</w:rPr>
        <w:t>Purpose:</w:t>
      </w:r>
    </w:p>
    <w:p w14:paraId="131B9187" w14:textId="77777777" w:rsidR="00BE2BB5" w:rsidRPr="00BE2BB5" w:rsidRDefault="00BE2BB5" w:rsidP="00BE2BB5">
      <w:pPr>
        <w:numPr>
          <w:ilvl w:val="0"/>
          <w:numId w:val="11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Increase sales</w:t>
      </w:r>
    </w:p>
    <w:p w14:paraId="23AAA064" w14:textId="77777777" w:rsidR="00BE2BB5" w:rsidRPr="00BE2BB5" w:rsidRDefault="00BE2BB5" w:rsidP="00BE2BB5">
      <w:pPr>
        <w:numPr>
          <w:ilvl w:val="0"/>
          <w:numId w:val="11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Attract customers during promotions</w:t>
      </w:r>
    </w:p>
    <w:p w14:paraId="63D7E695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</w:rPr>
        <w:t>Why they use SMS:</w:t>
      </w:r>
    </w:p>
    <w:p w14:paraId="6CB5BC31" w14:textId="77777777" w:rsidR="00BE2BB5" w:rsidRPr="00BE2BB5" w:rsidRDefault="00BE2BB5" w:rsidP="00BE2BB5">
      <w:pPr>
        <w:numPr>
          <w:ilvl w:val="0"/>
          <w:numId w:val="11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 xml:space="preserve">Food businesses use SMS to </w:t>
      </w:r>
      <w:r w:rsidRPr="00BE2BB5">
        <w:rPr>
          <w:rFonts w:ascii="Trebuchet MS" w:hAnsi="Trebuchet MS"/>
          <w:b/>
          <w:bCs/>
        </w:rPr>
        <w:t>increase quick orders</w:t>
      </w:r>
      <w:r w:rsidRPr="00BE2BB5">
        <w:rPr>
          <w:rFonts w:ascii="Trebuchet MS" w:hAnsi="Trebuchet MS"/>
        </w:rPr>
        <w:t>.</w:t>
      </w:r>
    </w:p>
    <w:p w14:paraId="13018A61" w14:textId="45C4D84D" w:rsidR="00BE2BB5" w:rsidRDefault="00BE2BB5">
      <w:pPr>
        <w:rPr>
          <w:rFonts w:ascii="Trebuchet MS" w:hAnsi="Trebuchet MS"/>
        </w:rPr>
      </w:pPr>
      <w:r>
        <w:rPr>
          <w:rFonts w:ascii="Trebuchet MS" w:hAnsi="Trebuchet MS"/>
        </w:rPr>
        <w:br w:type="page"/>
      </w:r>
    </w:p>
    <w:p w14:paraId="3D267857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BE2BB5">
        <w:rPr>
          <w:rFonts w:ascii="Trebuchet MS" w:hAnsi="Trebuchet MS"/>
          <w:b/>
          <w:bCs/>
        </w:rPr>
        <w:lastRenderedPageBreak/>
        <w:t>3. Flipkart</w:t>
      </w:r>
    </w:p>
    <w:p w14:paraId="07E377ED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  <w:b/>
          <w:bCs/>
        </w:rPr>
        <w:t>Type:</w:t>
      </w:r>
      <w:r w:rsidRPr="00BE2BB5">
        <w:rPr>
          <w:rFonts w:ascii="Trebuchet MS" w:hAnsi="Trebuchet MS"/>
        </w:rPr>
        <w:t xml:space="preserve"> Promotional + Transactional SMS</w:t>
      </w:r>
    </w:p>
    <w:p w14:paraId="3C7C7C2A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</w:rPr>
        <w:t>Example SMS (Sale Promotion):</w:t>
      </w:r>
    </w:p>
    <w:p w14:paraId="0EB43286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</w:rPr>
        <w:t>“Big Billion Days Sale starts tonight! Up to 70% OFF on electronics. Shop now on Flipkart.”</w:t>
      </w:r>
    </w:p>
    <w:p w14:paraId="3202FB4C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</w:rPr>
        <w:t>Example SMS (Order Update):</w:t>
      </w:r>
    </w:p>
    <w:p w14:paraId="376F6A6D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</w:rPr>
        <w:t>“Your Flipkart order #2345 has been delivered. Thank you for shopping with us.”</w:t>
      </w:r>
    </w:p>
    <w:p w14:paraId="4852ACF1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</w:rPr>
        <w:t>Purpose:</w:t>
      </w:r>
    </w:p>
    <w:p w14:paraId="26C16F1F" w14:textId="77777777" w:rsidR="00BE2BB5" w:rsidRPr="00BE2BB5" w:rsidRDefault="00BE2BB5" w:rsidP="00BE2BB5">
      <w:pPr>
        <w:numPr>
          <w:ilvl w:val="0"/>
          <w:numId w:val="11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Promote big sales</w:t>
      </w:r>
    </w:p>
    <w:p w14:paraId="65D0BC5F" w14:textId="77777777" w:rsidR="00BE2BB5" w:rsidRPr="00BE2BB5" w:rsidRDefault="00BE2BB5" w:rsidP="00BE2BB5">
      <w:pPr>
        <w:numPr>
          <w:ilvl w:val="0"/>
          <w:numId w:val="11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Send order updates</w:t>
      </w:r>
    </w:p>
    <w:p w14:paraId="13D766A0" w14:textId="3B6C638A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988C0FF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BE2BB5">
        <w:rPr>
          <w:rFonts w:ascii="Trebuchet MS" w:hAnsi="Trebuchet MS"/>
          <w:b/>
          <w:bCs/>
        </w:rPr>
        <w:t>4. Swiggy</w:t>
      </w:r>
    </w:p>
    <w:p w14:paraId="1E60CB4F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  <w:b/>
          <w:bCs/>
        </w:rPr>
        <w:t>Type:</w:t>
      </w:r>
      <w:r w:rsidRPr="00BE2BB5">
        <w:rPr>
          <w:rFonts w:ascii="Trebuchet MS" w:hAnsi="Trebuchet MS"/>
        </w:rPr>
        <w:t xml:space="preserve"> Promotional / Engagement SMS</w:t>
      </w:r>
    </w:p>
    <w:p w14:paraId="026452EB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</w:rPr>
        <w:t>Example SMS:</w:t>
      </w:r>
    </w:p>
    <w:p w14:paraId="5DCDC435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</w:rPr>
        <w:t>“Feeling hungry? Get ₹125 OFF on your next order. Use code HUNGRY.”</w:t>
      </w:r>
    </w:p>
    <w:p w14:paraId="39ECFFFF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</w:rPr>
        <w:t>Purpose:</w:t>
      </w:r>
    </w:p>
    <w:p w14:paraId="5425A2D7" w14:textId="77777777" w:rsidR="00BE2BB5" w:rsidRPr="00BE2BB5" w:rsidRDefault="00BE2BB5" w:rsidP="00BE2BB5">
      <w:pPr>
        <w:numPr>
          <w:ilvl w:val="0"/>
          <w:numId w:val="11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Encourage users to order food</w:t>
      </w:r>
    </w:p>
    <w:p w14:paraId="42E4FDB4" w14:textId="77777777" w:rsidR="00BE2BB5" w:rsidRPr="00BE2BB5" w:rsidRDefault="00BE2BB5" w:rsidP="00BE2BB5">
      <w:pPr>
        <w:numPr>
          <w:ilvl w:val="0"/>
          <w:numId w:val="11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Increase app usage</w:t>
      </w:r>
    </w:p>
    <w:p w14:paraId="65E5B5EF" w14:textId="483366D8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8817FF8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BE2BB5">
        <w:rPr>
          <w:rFonts w:ascii="Trebuchet MS" w:hAnsi="Trebuchet MS"/>
          <w:b/>
          <w:bCs/>
        </w:rPr>
        <w:t>5. Uber</w:t>
      </w:r>
    </w:p>
    <w:p w14:paraId="5B172762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  <w:b/>
          <w:bCs/>
        </w:rPr>
        <w:t>Type:</w:t>
      </w:r>
      <w:r w:rsidRPr="00BE2BB5">
        <w:rPr>
          <w:rFonts w:ascii="Trebuchet MS" w:hAnsi="Trebuchet MS"/>
        </w:rPr>
        <w:t xml:space="preserve"> Transactional SMS</w:t>
      </w:r>
    </w:p>
    <w:p w14:paraId="224EAFB9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</w:rPr>
        <w:t>Example SMS:</w:t>
      </w:r>
    </w:p>
    <w:p w14:paraId="3FB80CDF" w14:textId="6A49CE9C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</w:rPr>
        <w:t xml:space="preserve">“Your driver </w:t>
      </w:r>
      <w:r w:rsidR="00B4392A">
        <w:rPr>
          <w:rFonts w:ascii="Trebuchet MS" w:hAnsi="Trebuchet MS"/>
        </w:rPr>
        <w:t>XYZ</w:t>
      </w:r>
      <w:r w:rsidRPr="00BE2BB5">
        <w:rPr>
          <w:rFonts w:ascii="Trebuchet MS" w:hAnsi="Trebuchet MS"/>
        </w:rPr>
        <w:t xml:space="preserve"> will arrive in 3 minutes in a white Swift. Track ride here: uber.com”</w:t>
      </w:r>
    </w:p>
    <w:p w14:paraId="12D2977D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</w:rPr>
        <w:t>Purpose:</w:t>
      </w:r>
    </w:p>
    <w:p w14:paraId="340A4D09" w14:textId="77777777" w:rsidR="00BE2BB5" w:rsidRPr="00BE2BB5" w:rsidRDefault="00BE2BB5" w:rsidP="00BE2BB5">
      <w:pPr>
        <w:numPr>
          <w:ilvl w:val="0"/>
          <w:numId w:val="11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Provide ride updates</w:t>
      </w:r>
    </w:p>
    <w:p w14:paraId="0A3A15B5" w14:textId="77777777" w:rsidR="00BE2BB5" w:rsidRPr="00BE2BB5" w:rsidRDefault="00BE2BB5" w:rsidP="00BE2BB5">
      <w:pPr>
        <w:numPr>
          <w:ilvl w:val="0"/>
          <w:numId w:val="11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Improve customer convenience</w:t>
      </w:r>
    </w:p>
    <w:p w14:paraId="715F8682" w14:textId="6A2E7F69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8B82D8C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BE2BB5">
        <w:rPr>
          <w:rFonts w:ascii="Trebuchet MS" w:hAnsi="Trebuchet MS"/>
          <w:b/>
          <w:bCs/>
        </w:rPr>
        <w:t>6. HDFC Bank</w:t>
      </w:r>
    </w:p>
    <w:p w14:paraId="4CB84BAB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  <w:b/>
          <w:bCs/>
        </w:rPr>
        <w:t>Type:</w:t>
      </w:r>
      <w:r w:rsidRPr="00BE2BB5">
        <w:rPr>
          <w:rFonts w:ascii="Trebuchet MS" w:hAnsi="Trebuchet MS"/>
        </w:rPr>
        <w:t xml:space="preserve"> OTP / Alert SMS</w:t>
      </w:r>
    </w:p>
    <w:p w14:paraId="553BCA0B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</w:rPr>
        <w:t>Example SMS:</w:t>
      </w:r>
    </w:p>
    <w:p w14:paraId="71C2E98D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</w:rPr>
        <w:t>“Your OTP for online transaction is 842190. Do not share it with anyone.”</w:t>
      </w:r>
    </w:p>
    <w:p w14:paraId="5D86B318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</w:rPr>
        <w:t>Example SMS (Alert):</w:t>
      </w:r>
    </w:p>
    <w:p w14:paraId="139176B7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</w:rPr>
        <w:t>“₹2,000 debited from your account using debit card.”</w:t>
      </w:r>
    </w:p>
    <w:p w14:paraId="4E83F989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</w:rPr>
        <w:t>Purpose:</w:t>
      </w:r>
    </w:p>
    <w:p w14:paraId="3808D94F" w14:textId="77777777" w:rsidR="00BE2BB5" w:rsidRPr="00BE2BB5" w:rsidRDefault="00BE2BB5" w:rsidP="00BE2BB5">
      <w:pPr>
        <w:numPr>
          <w:ilvl w:val="0"/>
          <w:numId w:val="11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Security verification</w:t>
      </w:r>
    </w:p>
    <w:p w14:paraId="46856BB0" w14:textId="77777777" w:rsidR="00BE2BB5" w:rsidRPr="00BE2BB5" w:rsidRDefault="00BE2BB5" w:rsidP="00BE2BB5">
      <w:pPr>
        <w:numPr>
          <w:ilvl w:val="0"/>
          <w:numId w:val="11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Transaction alerts</w:t>
      </w:r>
    </w:p>
    <w:p w14:paraId="07811D6D" w14:textId="4C1DFE3C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F5293F1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BE2BB5">
        <w:rPr>
          <w:rFonts w:ascii="Trebuchet MS" w:hAnsi="Trebuchet MS"/>
          <w:b/>
          <w:bCs/>
        </w:rPr>
        <w:t>7. Nike</w:t>
      </w:r>
    </w:p>
    <w:p w14:paraId="1E029158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  <w:b/>
          <w:bCs/>
        </w:rPr>
        <w:t>Type:</w:t>
      </w:r>
      <w:r w:rsidRPr="00BE2BB5">
        <w:rPr>
          <w:rFonts w:ascii="Trebuchet MS" w:hAnsi="Trebuchet MS"/>
        </w:rPr>
        <w:t xml:space="preserve"> Promotional / Loyalty SMS</w:t>
      </w:r>
    </w:p>
    <w:p w14:paraId="638E9C22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</w:rPr>
        <w:t>Example SMS:</w:t>
      </w:r>
    </w:p>
    <w:p w14:paraId="7108A2E9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</w:rPr>
        <w:t>“Exclusive offer for Nike members: 30% OFF on new running shoes. Shop now!”</w:t>
      </w:r>
    </w:p>
    <w:p w14:paraId="735EA753" w14:textId="77777777" w:rsidR="00BE2BB5" w:rsidRPr="00BE2BB5" w:rsidRDefault="00BE2BB5" w:rsidP="00BE2BB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E2BB5">
        <w:rPr>
          <w:rFonts w:ascii="Trebuchet MS" w:hAnsi="Trebuchet MS"/>
        </w:rPr>
        <w:t>Purpose:</w:t>
      </w:r>
    </w:p>
    <w:p w14:paraId="1145FD89" w14:textId="77777777" w:rsidR="00BE2BB5" w:rsidRPr="00BE2BB5" w:rsidRDefault="00BE2BB5" w:rsidP="00BE2BB5">
      <w:pPr>
        <w:numPr>
          <w:ilvl w:val="0"/>
          <w:numId w:val="12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Reward loyal customers</w:t>
      </w:r>
    </w:p>
    <w:p w14:paraId="75441F09" w14:textId="39C628B4" w:rsidR="00E23B27" w:rsidRDefault="00BE2BB5" w:rsidP="00BB7D39">
      <w:pPr>
        <w:numPr>
          <w:ilvl w:val="0"/>
          <w:numId w:val="9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E2BB5">
        <w:rPr>
          <w:rFonts w:ascii="Trebuchet MS" w:hAnsi="Trebuchet MS"/>
        </w:rPr>
        <w:t>Promote new products</w:t>
      </w:r>
    </w:p>
    <w:p w14:paraId="02146559" w14:textId="59E4493D" w:rsidR="00E23B27" w:rsidRPr="00E23B27" w:rsidRDefault="00E23B27" w:rsidP="00E23B27">
      <w:pPr>
        <w:ind w:left="1620"/>
        <w:jc w:val="center"/>
        <w:rPr>
          <w:rFonts w:ascii="Trebuchet MS" w:hAnsi="Trebuchet MS"/>
          <w:b/>
          <w:bCs/>
          <w:u w:val="single"/>
        </w:rPr>
      </w:pPr>
      <w:r w:rsidRPr="00E23B27">
        <w:rPr>
          <w:rFonts w:ascii="Trebuchet MS" w:hAnsi="Trebuchet MS"/>
          <w:b/>
          <w:bCs/>
          <w:u w:val="single"/>
        </w:rPr>
        <w:br w:type="page"/>
      </w:r>
      <w:r w:rsidRPr="00E23B27">
        <w:rPr>
          <w:rFonts w:ascii="Trebuchet MS" w:hAnsi="Trebuchet MS"/>
          <w:b/>
          <w:bCs/>
          <w:u w:val="single"/>
        </w:rPr>
        <w:lastRenderedPageBreak/>
        <w:t>Assignment</w:t>
      </w:r>
    </w:p>
    <w:p w14:paraId="4BE03D29" w14:textId="77777777" w:rsidR="00E23B27" w:rsidRDefault="00E23B27" w:rsidP="00E23B27">
      <w:pPr>
        <w:ind w:left="1620"/>
        <w:rPr>
          <w:rFonts w:ascii="Trebuchet MS" w:hAnsi="Trebuchet MS"/>
        </w:rPr>
      </w:pPr>
    </w:p>
    <w:p w14:paraId="6CA5224A" w14:textId="0946CA8B" w:rsidR="00E23B27" w:rsidRPr="00E23B27" w:rsidRDefault="00E23B27" w:rsidP="00E23B27">
      <w:pPr>
        <w:ind w:left="1620"/>
        <w:rPr>
          <w:rFonts w:ascii="Trebuchet MS" w:hAnsi="Trebuchet MS"/>
        </w:rPr>
      </w:pPr>
      <w:r>
        <w:rPr>
          <w:rFonts w:ascii="Trebuchet MS" w:hAnsi="Trebuchet MS"/>
          <w:b/>
          <w:bCs/>
        </w:rPr>
        <w:t xml:space="preserve">Ques </w:t>
      </w:r>
      <w:r w:rsidRPr="00E23B27">
        <w:rPr>
          <w:rFonts w:ascii="Trebuchet MS" w:hAnsi="Trebuchet MS"/>
          <w:b/>
          <w:bCs/>
        </w:rPr>
        <w:t>1</w:t>
      </w:r>
      <w:r>
        <w:rPr>
          <w:rFonts w:ascii="Trebuchet MS" w:hAnsi="Trebuchet MS"/>
          <w:b/>
          <w:bCs/>
        </w:rPr>
        <w:t xml:space="preserve">: </w:t>
      </w:r>
      <w:r w:rsidRPr="00E23B27">
        <w:rPr>
          <w:rFonts w:ascii="Trebuchet MS" w:hAnsi="Trebuchet MS"/>
        </w:rPr>
        <w:t xml:space="preserve">What does </w:t>
      </w:r>
      <w:r w:rsidRPr="00E23B27">
        <w:rPr>
          <w:rFonts w:ascii="Trebuchet MS" w:hAnsi="Trebuchet MS"/>
          <w:b/>
          <w:bCs/>
        </w:rPr>
        <w:t>SMS Marketing</w:t>
      </w:r>
      <w:r w:rsidRPr="00E23B27">
        <w:rPr>
          <w:rFonts w:ascii="Trebuchet MS" w:hAnsi="Trebuchet MS"/>
        </w:rPr>
        <w:t xml:space="preserve"> mean?</w:t>
      </w:r>
    </w:p>
    <w:p w14:paraId="16216147" w14:textId="77777777" w:rsidR="00E23B27" w:rsidRPr="00E23B27" w:rsidRDefault="00E23B27" w:rsidP="00E23B27">
      <w:pPr>
        <w:ind w:left="1620"/>
        <w:rPr>
          <w:rFonts w:ascii="Trebuchet MS" w:hAnsi="Trebuchet MS"/>
        </w:rPr>
      </w:pPr>
      <w:r w:rsidRPr="00E23B27">
        <w:rPr>
          <w:rFonts w:ascii="Trebuchet MS" w:hAnsi="Trebuchet MS"/>
        </w:rPr>
        <w:t>A. Sending printed advertisements to customers</w:t>
      </w:r>
      <w:r w:rsidRPr="00E23B27">
        <w:rPr>
          <w:rFonts w:ascii="Trebuchet MS" w:hAnsi="Trebuchet MS"/>
        </w:rPr>
        <w:br/>
        <w:t>B. Sending promotional or informational messages through SMS</w:t>
      </w:r>
      <w:r w:rsidRPr="00E23B27">
        <w:rPr>
          <w:rFonts w:ascii="Trebuchet MS" w:hAnsi="Trebuchet MS"/>
        </w:rPr>
        <w:br/>
        <w:t>C. Calling customers for marketing</w:t>
      </w:r>
      <w:r w:rsidRPr="00E23B27">
        <w:rPr>
          <w:rFonts w:ascii="Trebuchet MS" w:hAnsi="Trebuchet MS"/>
        </w:rPr>
        <w:br/>
        <w:t>D. Posting ads in newspapers</w:t>
      </w:r>
    </w:p>
    <w:p w14:paraId="309418FA" w14:textId="77777777" w:rsidR="00E23B27" w:rsidRDefault="00E23B27" w:rsidP="00E23B27">
      <w:pPr>
        <w:ind w:left="1620"/>
        <w:rPr>
          <w:rFonts w:ascii="Trebuchet MS" w:hAnsi="Trebuchet MS"/>
          <w:b/>
          <w:bCs/>
        </w:rPr>
      </w:pPr>
    </w:p>
    <w:p w14:paraId="6D4FF8CC" w14:textId="0A38A21F" w:rsidR="00E23B27" w:rsidRPr="00E23B27" w:rsidRDefault="00E23B27" w:rsidP="00E23B27">
      <w:pPr>
        <w:ind w:left="1620"/>
        <w:rPr>
          <w:rFonts w:ascii="Trebuchet MS" w:hAnsi="Trebuchet MS"/>
        </w:rPr>
      </w:pPr>
      <w:r>
        <w:rPr>
          <w:rFonts w:ascii="Trebuchet MS" w:hAnsi="Trebuchet MS"/>
          <w:b/>
          <w:bCs/>
        </w:rPr>
        <w:t xml:space="preserve">Ques </w:t>
      </w:r>
      <w:r w:rsidRPr="00E23B27">
        <w:rPr>
          <w:rFonts w:ascii="Trebuchet MS" w:hAnsi="Trebuchet MS"/>
          <w:b/>
          <w:bCs/>
        </w:rPr>
        <w:t>2</w:t>
      </w:r>
      <w:r>
        <w:rPr>
          <w:rFonts w:ascii="Trebuchet MS" w:hAnsi="Trebuchet MS"/>
          <w:b/>
          <w:bCs/>
        </w:rPr>
        <w:t xml:space="preserve">: </w:t>
      </w:r>
      <w:r w:rsidRPr="00E23B27">
        <w:rPr>
          <w:rFonts w:ascii="Trebuchet MS" w:hAnsi="Trebuchet MS"/>
        </w:rPr>
        <w:t>Why do businesses use SMS marketing?</w:t>
      </w:r>
    </w:p>
    <w:p w14:paraId="3008A91D" w14:textId="77777777" w:rsidR="00E23B27" w:rsidRPr="00E23B27" w:rsidRDefault="00E23B27" w:rsidP="00E23B27">
      <w:pPr>
        <w:ind w:left="1620"/>
        <w:rPr>
          <w:rFonts w:ascii="Trebuchet MS" w:hAnsi="Trebuchet MS"/>
        </w:rPr>
      </w:pPr>
      <w:r w:rsidRPr="00E23B27">
        <w:rPr>
          <w:rFonts w:ascii="Trebuchet MS" w:hAnsi="Trebuchet MS"/>
        </w:rPr>
        <w:t>A. SMS messages are expensive</w:t>
      </w:r>
      <w:r w:rsidRPr="00E23B27">
        <w:rPr>
          <w:rFonts w:ascii="Trebuchet MS" w:hAnsi="Trebuchet MS"/>
        </w:rPr>
        <w:br/>
        <w:t>B. SMS messages are slow to deliver</w:t>
      </w:r>
      <w:r w:rsidRPr="00E23B27">
        <w:rPr>
          <w:rFonts w:ascii="Trebuchet MS" w:hAnsi="Trebuchet MS"/>
        </w:rPr>
        <w:br/>
        <w:t>C. SMS messages have a high open rate</w:t>
      </w:r>
      <w:r w:rsidRPr="00E23B27">
        <w:rPr>
          <w:rFonts w:ascii="Trebuchet MS" w:hAnsi="Trebuchet MS"/>
        </w:rPr>
        <w:br/>
        <w:t>D. SMS messages cannot reach customers</w:t>
      </w:r>
    </w:p>
    <w:p w14:paraId="389CE290" w14:textId="77777777" w:rsidR="00E23B27" w:rsidRDefault="00E23B27" w:rsidP="00E23B27">
      <w:pPr>
        <w:ind w:left="1620"/>
        <w:rPr>
          <w:rFonts w:ascii="Trebuchet MS" w:hAnsi="Trebuchet MS"/>
          <w:b/>
          <w:bCs/>
        </w:rPr>
      </w:pPr>
    </w:p>
    <w:p w14:paraId="5F2C644F" w14:textId="340527FA" w:rsidR="00E23B27" w:rsidRPr="00E23B27" w:rsidRDefault="00E23B27" w:rsidP="00E23B27">
      <w:pPr>
        <w:ind w:left="1620"/>
        <w:rPr>
          <w:rFonts w:ascii="Trebuchet MS" w:hAnsi="Trebuchet MS"/>
        </w:rPr>
      </w:pPr>
      <w:r>
        <w:rPr>
          <w:rFonts w:ascii="Trebuchet MS" w:hAnsi="Trebuchet MS"/>
          <w:b/>
          <w:bCs/>
        </w:rPr>
        <w:t xml:space="preserve">Ques </w:t>
      </w:r>
      <w:r w:rsidRPr="00E23B27">
        <w:rPr>
          <w:rFonts w:ascii="Trebuchet MS" w:hAnsi="Trebuchet MS"/>
          <w:b/>
          <w:bCs/>
        </w:rPr>
        <w:t>3</w:t>
      </w:r>
      <w:r>
        <w:rPr>
          <w:rFonts w:ascii="Trebuchet MS" w:hAnsi="Trebuchet MS"/>
          <w:b/>
          <w:bCs/>
        </w:rPr>
        <w:t xml:space="preserve">: </w:t>
      </w:r>
      <w:r w:rsidRPr="00E23B27">
        <w:rPr>
          <w:rFonts w:ascii="Trebuchet MS" w:hAnsi="Trebuchet MS"/>
        </w:rPr>
        <w:t>Which type of SMS is used to promote products, discounts, or offers?</w:t>
      </w:r>
    </w:p>
    <w:p w14:paraId="451109EF" w14:textId="77777777" w:rsidR="00E23B27" w:rsidRPr="00E23B27" w:rsidRDefault="00E23B27" w:rsidP="00E23B27">
      <w:pPr>
        <w:ind w:left="1620"/>
        <w:rPr>
          <w:rFonts w:ascii="Trebuchet MS" w:hAnsi="Trebuchet MS"/>
        </w:rPr>
      </w:pPr>
      <w:r w:rsidRPr="00E23B27">
        <w:rPr>
          <w:rFonts w:ascii="Trebuchet MS" w:hAnsi="Trebuchet MS"/>
        </w:rPr>
        <w:t>A. Alert SMS</w:t>
      </w:r>
      <w:r w:rsidRPr="00E23B27">
        <w:rPr>
          <w:rFonts w:ascii="Trebuchet MS" w:hAnsi="Trebuchet MS"/>
        </w:rPr>
        <w:br/>
        <w:t>B. Promotional SMS</w:t>
      </w:r>
      <w:r w:rsidRPr="00E23B27">
        <w:rPr>
          <w:rFonts w:ascii="Trebuchet MS" w:hAnsi="Trebuchet MS"/>
        </w:rPr>
        <w:br/>
        <w:t>C. OTP SMS</w:t>
      </w:r>
      <w:r w:rsidRPr="00E23B27">
        <w:rPr>
          <w:rFonts w:ascii="Trebuchet MS" w:hAnsi="Trebuchet MS"/>
        </w:rPr>
        <w:br/>
        <w:t>D. Transactional SMS</w:t>
      </w:r>
    </w:p>
    <w:p w14:paraId="3215A039" w14:textId="77777777" w:rsidR="00E23B27" w:rsidRDefault="00E23B27" w:rsidP="00E23B27">
      <w:pPr>
        <w:ind w:left="1620"/>
        <w:rPr>
          <w:rFonts w:ascii="Trebuchet MS" w:hAnsi="Trebuchet MS"/>
          <w:b/>
          <w:bCs/>
        </w:rPr>
      </w:pPr>
    </w:p>
    <w:p w14:paraId="7F891BED" w14:textId="087065BF" w:rsidR="00E23B27" w:rsidRPr="00E23B27" w:rsidRDefault="00E23B27" w:rsidP="00E23B27">
      <w:pPr>
        <w:ind w:left="1620"/>
        <w:rPr>
          <w:rFonts w:ascii="Trebuchet MS" w:hAnsi="Trebuchet MS"/>
        </w:rPr>
      </w:pPr>
      <w:r>
        <w:rPr>
          <w:rFonts w:ascii="Trebuchet MS" w:hAnsi="Trebuchet MS"/>
          <w:b/>
          <w:bCs/>
        </w:rPr>
        <w:t xml:space="preserve">Ques </w:t>
      </w:r>
      <w:r w:rsidRPr="00E23B27">
        <w:rPr>
          <w:rFonts w:ascii="Trebuchet MS" w:hAnsi="Trebuchet MS"/>
          <w:b/>
          <w:bCs/>
        </w:rPr>
        <w:t>4</w:t>
      </w:r>
      <w:r>
        <w:rPr>
          <w:rFonts w:ascii="Trebuchet MS" w:hAnsi="Trebuchet MS"/>
          <w:b/>
          <w:bCs/>
        </w:rPr>
        <w:t xml:space="preserve">: </w:t>
      </w:r>
      <w:r w:rsidRPr="00E23B27">
        <w:rPr>
          <w:rFonts w:ascii="Trebuchet MS" w:hAnsi="Trebuchet MS"/>
        </w:rPr>
        <w:t xml:space="preserve">Which SMS type is mainly used to send </w:t>
      </w:r>
      <w:r w:rsidRPr="00E23B27">
        <w:rPr>
          <w:rFonts w:ascii="Trebuchet MS" w:hAnsi="Trebuchet MS"/>
          <w:b/>
          <w:bCs/>
        </w:rPr>
        <w:t>order updates and confirmations</w:t>
      </w:r>
      <w:r w:rsidRPr="00E23B27">
        <w:rPr>
          <w:rFonts w:ascii="Trebuchet MS" w:hAnsi="Trebuchet MS"/>
        </w:rPr>
        <w:t>?</w:t>
      </w:r>
    </w:p>
    <w:p w14:paraId="4A015207" w14:textId="77777777" w:rsidR="00E23B27" w:rsidRPr="00E23B27" w:rsidRDefault="00E23B27" w:rsidP="00E23B27">
      <w:pPr>
        <w:ind w:left="1620"/>
        <w:rPr>
          <w:rFonts w:ascii="Trebuchet MS" w:hAnsi="Trebuchet MS"/>
        </w:rPr>
      </w:pPr>
      <w:r w:rsidRPr="00E23B27">
        <w:rPr>
          <w:rFonts w:ascii="Trebuchet MS" w:hAnsi="Trebuchet MS"/>
        </w:rPr>
        <w:t>A. Promotional SMS</w:t>
      </w:r>
      <w:r w:rsidRPr="00E23B27">
        <w:rPr>
          <w:rFonts w:ascii="Trebuchet MS" w:hAnsi="Trebuchet MS"/>
        </w:rPr>
        <w:br/>
        <w:t>B. Transactional SMS</w:t>
      </w:r>
      <w:r w:rsidRPr="00E23B27">
        <w:rPr>
          <w:rFonts w:ascii="Trebuchet MS" w:hAnsi="Trebuchet MS"/>
        </w:rPr>
        <w:br/>
        <w:t>C. Loyalty SMS</w:t>
      </w:r>
      <w:r w:rsidRPr="00E23B27">
        <w:rPr>
          <w:rFonts w:ascii="Trebuchet MS" w:hAnsi="Trebuchet MS"/>
        </w:rPr>
        <w:br/>
        <w:t>D. Survey SMS</w:t>
      </w:r>
    </w:p>
    <w:p w14:paraId="6851ACA5" w14:textId="77777777" w:rsidR="00E23B27" w:rsidRDefault="00E23B27">
      <w:pPr>
        <w:rPr>
          <w:rFonts w:ascii="Trebuchet MS" w:hAnsi="Trebuchet MS"/>
        </w:rPr>
      </w:pPr>
    </w:p>
    <w:p w14:paraId="5BA3E647" w14:textId="77777777" w:rsidR="00BE2BB5" w:rsidRPr="00B4392A" w:rsidRDefault="00BE2BB5" w:rsidP="00E23B2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sectPr w:rsidR="00BE2BB5" w:rsidRPr="00B4392A" w:rsidSect="00ED58B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6" w:h="16838" w:code="9"/>
      <w:pgMar w:top="2410" w:right="296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1081ECA" w14:textId="77777777" w:rsidR="00ED1183" w:rsidRDefault="00ED1183">
      <w:r>
        <w:separator/>
      </w:r>
    </w:p>
  </w:endnote>
  <w:endnote w:type="continuationSeparator" w:id="0">
    <w:p w14:paraId="2D8C2827" w14:textId="77777777" w:rsidR="00ED1183" w:rsidRDefault="00ED11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0D3E1" w14:textId="51433DBA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>
      <w:rPr>
        <w:rStyle w:val="PageNumber"/>
      </w:rPr>
      <w:fldChar w:fldCharType="end"/>
    </w:r>
  </w:p>
  <w:p w14:paraId="3B5D3F52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8773D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0E0328BF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74F41640" wp14:editId="53068185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1922678866" name="Picture 1922678866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28150B" w14:textId="77777777" w:rsidR="00ED1183" w:rsidRDefault="00ED1183">
      <w:r>
        <w:separator/>
      </w:r>
    </w:p>
  </w:footnote>
  <w:footnote w:type="continuationSeparator" w:id="0">
    <w:p w14:paraId="596EF395" w14:textId="77777777" w:rsidR="00ED1183" w:rsidRDefault="00ED11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AB07A" w14:textId="6228B566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066749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 w:rsidR="004B4284">
      <w:rPr>
        <w:rStyle w:val="PageNumber"/>
      </w:rPr>
      <w:fldChar w:fldCharType="end"/>
    </w:r>
  </w:p>
  <w:p w14:paraId="5C710605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C11C6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F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12DDA1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37EF401" wp14:editId="549FC1E0">
              <wp:simplePos x="0" y="0"/>
              <wp:positionH relativeFrom="column">
                <wp:posOffset>1280160</wp:posOffset>
              </wp:positionH>
              <wp:positionV relativeFrom="paragraph">
                <wp:posOffset>274955</wp:posOffset>
              </wp:positionV>
              <wp:extent cx="552450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536F00A" w14:textId="29F50D7D" w:rsidR="00BE2BB5" w:rsidRPr="00BE2BB5" w:rsidRDefault="00BE2BB5" w:rsidP="00BE2BB5">
                          <w:pPr>
                            <w:tabs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BE2BB5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SMS Marketing and Types</w:t>
                          </w:r>
                        </w:p>
                        <w:p w14:paraId="1DDEDA81" w14:textId="67A39C34" w:rsidR="000B082A" w:rsidRPr="000B082A" w:rsidRDefault="000B082A" w:rsidP="000B082A">
                          <w:pPr>
                            <w:tabs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</w:p>
                        <w:p w14:paraId="4ECC862A" w14:textId="77777777" w:rsidR="00BE2BB5" w:rsidRDefault="00BE2BB5" w:rsidP="00BE2BB5">
                          <w:pPr>
                            <w:tabs>
                              <w:tab w:val="left" w:pos="1800"/>
                              <w:tab w:val="left" w:pos="1890"/>
                            </w:tabs>
                            <w:ind w:left="1620"/>
                            <w:jc w:val="center"/>
                            <w:rPr>
                              <w:rFonts w:ascii="Trebuchet MS" w:hAnsi="Trebuchet MS"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bCs/>
                              <w:sz w:val="28"/>
                              <w:szCs w:val="28"/>
                              <w:u w:val="thick"/>
                            </w:rPr>
                            <w:t>SMS Marketing and Types</w:t>
                          </w:r>
                        </w:p>
                        <w:p w14:paraId="4E6FDD01" w14:textId="09715AA3" w:rsidR="00ED58BE" w:rsidRPr="00ED58BE" w:rsidRDefault="00ED58BE" w:rsidP="00ED58BE">
                          <w:pPr>
                            <w:tabs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color w:val="FFFFFF" w:themeColor="background1"/>
                            </w:rPr>
                          </w:pPr>
                        </w:p>
                        <w:p w14:paraId="12BB61E9" w14:textId="797871A3" w:rsidR="004B4284" w:rsidRPr="005F241A" w:rsidRDefault="00B86A63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bCs/>
                            </w:rPr>
                            <w:t>Search Engin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EF4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65pt;width:43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" filled="f" stroked="f">
              <v:textbox>
                <w:txbxContent>
                  <w:p w14:paraId="4536F00A" w14:textId="29F50D7D" w:rsidR="00BE2BB5" w:rsidRPr="00BE2BB5" w:rsidRDefault="00BE2BB5" w:rsidP="00BE2BB5">
                    <w:pPr>
                      <w:tabs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 w:rsidRPr="00BE2BB5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SMS Marketing and Types</w:t>
                    </w:r>
                  </w:p>
                  <w:p w14:paraId="1DDEDA81" w14:textId="67A39C34" w:rsidR="000B082A" w:rsidRPr="000B082A" w:rsidRDefault="000B082A" w:rsidP="000B082A">
                    <w:pPr>
                      <w:tabs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</w:p>
                  <w:p w14:paraId="4ECC862A" w14:textId="77777777" w:rsidR="00BE2BB5" w:rsidRDefault="00BE2BB5" w:rsidP="00BE2BB5">
                    <w:pPr>
                      <w:tabs>
                        <w:tab w:val="left" w:pos="1800"/>
                        <w:tab w:val="left" w:pos="1890"/>
                      </w:tabs>
                      <w:ind w:left="1620"/>
                      <w:jc w:val="center"/>
                      <w:rPr>
                        <w:rFonts w:ascii="Trebuchet MS" w:hAnsi="Trebuchet MS"/>
                      </w:rPr>
                    </w:pPr>
                    <w:r>
                      <w:rPr>
                        <w:rFonts w:ascii="Trebuchet MS" w:hAnsi="Trebuchet MS"/>
                        <w:b/>
                        <w:bCs/>
                        <w:sz w:val="28"/>
                        <w:szCs w:val="28"/>
                        <w:u w:val="thick"/>
                      </w:rPr>
                      <w:t>SMS Marketing and Types</w:t>
                    </w:r>
                  </w:p>
                  <w:p w14:paraId="4E6FDD01" w14:textId="09715AA3" w:rsidR="00ED58BE" w:rsidRPr="00ED58BE" w:rsidRDefault="00ED58BE" w:rsidP="00ED58BE">
                    <w:pPr>
                      <w:tabs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color w:val="FFFFFF" w:themeColor="background1"/>
                      </w:rPr>
                    </w:pPr>
                  </w:p>
                  <w:p w14:paraId="12BB61E9" w14:textId="797871A3" w:rsidR="004B4284" w:rsidRPr="005F241A" w:rsidRDefault="00B86A63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</w:rPr>
                    </w:pPr>
                    <w:r>
                      <w:rPr>
                        <w:rFonts w:ascii="Trebuchet MS" w:hAnsi="Trebuchet MS"/>
                        <w:b/>
                        <w:bCs/>
                      </w:rPr>
                      <w:t>Search Engine</w:t>
                    </w: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4373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4A06A84" wp14:editId="49234F5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28673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54EDEF" wp14:editId="4238BB7F">
                                <wp:extent cx="1257300" cy="8943975"/>
                                <wp:effectExtent l="0" t="0" r="0" b="0"/>
                                <wp:docPr id="708371150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A06A84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7828673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5154EDEF" wp14:editId="4238BB7F">
                          <wp:extent cx="1257300" cy="8943975"/>
                          <wp:effectExtent l="0" t="0" r="0" b="0"/>
                          <wp:docPr id="708371150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AA70947" wp14:editId="251BD8BD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894264998" name="Picture 894264998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8568C60" wp14:editId="6B53FDD0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007A79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DD087" wp14:editId="16B59945">
                                <wp:extent cx="5524500" cy="342900"/>
                                <wp:effectExtent l="0" t="0" r="0" b="0"/>
                                <wp:docPr id="1545825696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568C60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B007A79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157DD087" wp14:editId="16B59945">
                          <wp:extent cx="5524500" cy="342900"/>
                          <wp:effectExtent l="0" t="0" r="0" b="0"/>
                          <wp:docPr id="1545825696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3D0495" wp14:editId="0FE590E3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403E6" w14:textId="77777777" w:rsidR="004B4284" w:rsidRDefault="00000000">
    <w:pPr>
      <w:pStyle w:val="Header"/>
    </w:pPr>
    <w:r>
      <w:rPr>
        <w:noProof/>
        <w:lang w:val="en-US" w:eastAsia="en-US"/>
      </w:rPr>
      <w:pict w14:anchorId="3BA3B7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D47210"/>
    <w:multiLevelType w:val="multilevel"/>
    <w:tmpl w:val="1C08C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EA36BD"/>
    <w:multiLevelType w:val="multilevel"/>
    <w:tmpl w:val="6834E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11C3CDE"/>
    <w:multiLevelType w:val="multilevel"/>
    <w:tmpl w:val="95D82B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23446E2"/>
    <w:multiLevelType w:val="multilevel"/>
    <w:tmpl w:val="1AAC9A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2F7768C"/>
    <w:multiLevelType w:val="multilevel"/>
    <w:tmpl w:val="511291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43510ED"/>
    <w:multiLevelType w:val="multilevel"/>
    <w:tmpl w:val="13A86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5694FD7"/>
    <w:multiLevelType w:val="multilevel"/>
    <w:tmpl w:val="5DBA3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58F60B1"/>
    <w:multiLevelType w:val="multilevel"/>
    <w:tmpl w:val="4E6E30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5FE0A18"/>
    <w:multiLevelType w:val="multilevel"/>
    <w:tmpl w:val="F640AB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6FB6BE0"/>
    <w:multiLevelType w:val="multilevel"/>
    <w:tmpl w:val="66A0A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7B00F7F"/>
    <w:multiLevelType w:val="multilevel"/>
    <w:tmpl w:val="7590A3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8682B7F"/>
    <w:multiLevelType w:val="multilevel"/>
    <w:tmpl w:val="CA024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6D7F2D"/>
    <w:multiLevelType w:val="multilevel"/>
    <w:tmpl w:val="5C4EA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9734131"/>
    <w:multiLevelType w:val="multilevel"/>
    <w:tmpl w:val="7B5A9D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A395C56"/>
    <w:multiLevelType w:val="multilevel"/>
    <w:tmpl w:val="30BE6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0B0A36BB"/>
    <w:multiLevelType w:val="multilevel"/>
    <w:tmpl w:val="D952DF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0B672EAF"/>
    <w:multiLevelType w:val="multilevel"/>
    <w:tmpl w:val="387091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0C066B63"/>
    <w:multiLevelType w:val="multilevel"/>
    <w:tmpl w:val="E6946F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0CAB3E91"/>
    <w:multiLevelType w:val="multilevel"/>
    <w:tmpl w:val="F9FCE7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0D715705"/>
    <w:multiLevelType w:val="multilevel"/>
    <w:tmpl w:val="3F9EF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0DC32017"/>
    <w:multiLevelType w:val="hybridMultilevel"/>
    <w:tmpl w:val="799E0A96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1" w15:restartNumberingAfterBreak="0">
    <w:nsid w:val="0FC954A9"/>
    <w:multiLevelType w:val="multilevel"/>
    <w:tmpl w:val="2EA492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12160D0D"/>
    <w:multiLevelType w:val="multilevel"/>
    <w:tmpl w:val="DFB6D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1260129E"/>
    <w:multiLevelType w:val="multilevel"/>
    <w:tmpl w:val="DE5E53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12627BE4"/>
    <w:multiLevelType w:val="multilevel"/>
    <w:tmpl w:val="3E141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13C64154"/>
    <w:multiLevelType w:val="multilevel"/>
    <w:tmpl w:val="EF1804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15382870"/>
    <w:multiLevelType w:val="multilevel"/>
    <w:tmpl w:val="292E48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15910247"/>
    <w:multiLevelType w:val="multilevel"/>
    <w:tmpl w:val="032AC4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16E45C91"/>
    <w:multiLevelType w:val="multilevel"/>
    <w:tmpl w:val="BBD8DE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17490AE1"/>
    <w:multiLevelType w:val="multilevel"/>
    <w:tmpl w:val="062C2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182F7FB1"/>
    <w:multiLevelType w:val="multilevel"/>
    <w:tmpl w:val="E6168F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18774991"/>
    <w:multiLevelType w:val="multilevel"/>
    <w:tmpl w:val="181062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1A0D177B"/>
    <w:multiLevelType w:val="multilevel"/>
    <w:tmpl w:val="E2242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1D8C30CF"/>
    <w:multiLevelType w:val="multilevel"/>
    <w:tmpl w:val="509848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1E9741D3"/>
    <w:multiLevelType w:val="multilevel"/>
    <w:tmpl w:val="1D6640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1ECC29F2"/>
    <w:multiLevelType w:val="multilevel"/>
    <w:tmpl w:val="CB6C83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1F07184D"/>
    <w:multiLevelType w:val="multilevel"/>
    <w:tmpl w:val="FFD055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1FBC2B89"/>
    <w:multiLevelType w:val="multilevel"/>
    <w:tmpl w:val="C744F2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230652AA"/>
    <w:multiLevelType w:val="multilevel"/>
    <w:tmpl w:val="23E204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23121058"/>
    <w:multiLevelType w:val="multilevel"/>
    <w:tmpl w:val="7BF26D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24BF737F"/>
    <w:multiLevelType w:val="multilevel"/>
    <w:tmpl w:val="2B70E1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25F56464"/>
    <w:multiLevelType w:val="hybridMultilevel"/>
    <w:tmpl w:val="5EDEF98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42" w15:restartNumberingAfterBreak="0">
    <w:nsid w:val="25F9684E"/>
    <w:multiLevelType w:val="multilevel"/>
    <w:tmpl w:val="701A1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274D6BD0"/>
    <w:multiLevelType w:val="multilevel"/>
    <w:tmpl w:val="CFE8B5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28B021FB"/>
    <w:multiLevelType w:val="multilevel"/>
    <w:tmpl w:val="984E81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298467C5"/>
    <w:multiLevelType w:val="multilevel"/>
    <w:tmpl w:val="6330C6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29863869"/>
    <w:multiLevelType w:val="multilevel"/>
    <w:tmpl w:val="8662C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2C0E52DC"/>
    <w:multiLevelType w:val="multilevel"/>
    <w:tmpl w:val="22C08F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2DD871BB"/>
    <w:multiLevelType w:val="multilevel"/>
    <w:tmpl w:val="BC9C5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2FB33010"/>
    <w:multiLevelType w:val="multilevel"/>
    <w:tmpl w:val="023050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31304504"/>
    <w:multiLevelType w:val="multilevel"/>
    <w:tmpl w:val="C7520D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33574579"/>
    <w:multiLevelType w:val="multilevel"/>
    <w:tmpl w:val="05223D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35ED750B"/>
    <w:multiLevelType w:val="multilevel"/>
    <w:tmpl w:val="060EBD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35F06B72"/>
    <w:multiLevelType w:val="multilevel"/>
    <w:tmpl w:val="75B4F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36A221E8"/>
    <w:multiLevelType w:val="multilevel"/>
    <w:tmpl w:val="DE5AB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370D3362"/>
    <w:multiLevelType w:val="multilevel"/>
    <w:tmpl w:val="0E7E3A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3B416582"/>
    <w:multiLevelType w:val="multilevel"/>
    <w:tmpl w:val="E1EEE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3CE31B2D"/>
    <w:multiLevelType w:val="multilevel"/>
    <w:tmpl w:val="84760F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3D7C0C41"/>
    <w:multiLevelType w:val="multilevel"/>
    <w:tmpl w:val="97645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3DF23D8C"/>
    <w:multiLevelType w:val="multilevel"/>
    <w:tmpl w:val="C0922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3DFF1EEA"/>
    <w:multiLevelType w:val="multilevel"/>
    <w:tmpl w:val="6DEEA5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3E0B70C6"/>
    <w:multiLevelType w:val="multilevel"/>
    <w:tmpl w:val="60FE8B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3E7008E8"/>
    <w:multiLevelType w:val="multilevel"/>
    <w:tmpl w:val="B26A4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41550F70"/>
    <w:multiLevelType w:val="multilevel"/>
    <w:tmpl w:val="E58272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443605F0"/>
    <w:multiLevelType w:val="multilevel"/>
    <w:tmpl w:val="E4949E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446B0BE3"/>
    <w:multiLevelType w:val="multilevel"/>
    <w:tmpl w:val="5942B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44E36B4C"/>
    <w:multiLevelType w:val="multilevel"/>
    <w:tmpl w:val="12384E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45E76DCD"/>
    <w:multiLevelType w:val="multilevel"/>
    <w:tmpl w:val="57164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49A6298D"/>
    <w:multiLevelType w:val="multilevel"/>
    <w:tmpl w:val="77EE5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4CEB2838"/>
    <w:multiLevelType w:val="multilevel"/>
    <w:tmpl w:val="4EEC0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4E736738"/>
    <w:multiLevelType w:val="multilevel"/>
    <w:tmpl w:val="54829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4EB009C8"/>
    <w:multiLevelType w:val="multilevel"/>
    <w:tmpl w:val="DFC2C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4EBB18A5"/>
    <w:multiLevelType w:val="multilevel"/>
    <w:tmpl w:val="39802C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500509F3"/>
    <w:multiLevelType w:val="multilevel"/>
    <w:tmpl w:val="E4DA4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50715160"/>
    <w:multiLevelType w:val="multilevel"/>
    <w:tmpl w:val="2B4447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51351E02"/>
    <w:multiLevelType w:val="multilevel"/>
    <w:tmpl w:val="BF7EEC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 w15:restartNumberingAfterBreak="0">
    <w:nsid w:val="522A4AD3"/>
    <w:multiLevelType w:val="multilevel"/>
    <w:tmpl w:val="8BE44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52B82D01"/>
    <w:multiLevelType w:val="multilevel"/>
    <w:tmpl w:val="7A28B0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5315099D"/>
    <w:multiLevelType w:val="multilevel"/>
    <w:tmpl w:val="FA124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54B32F88"/>
    <w:multiLevelType w:val="multilevel"/>
    <w:tmpl w:val="6AB063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54E34B99"/>
    <w:multiLevelType w:val="multilevel"/>
    <w:tmpl w:val="D2F469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555B432B"/>
    <w:multiLevelType w:val="multilevel"/>
    <w:tmpl w:val="2146F7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 w15:restartNumberingAfterBreak="0">
    <w:nsid w:val="55B4118A"/>
    <w:multiLevelType w:val="multilevel"/>
    <w:tmpl w:val="39FCC4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56900970"/>
    <w:multiLevelType w:val="multilevel"/>
    <w:tmpl w:val="9A1EEA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" w15:restartNumberingAfterBreak="0">
    <w:nsid w:val="580A455C"/>
    <w:multiLevelType w:val="multilevel"/>
    <w:tmpl w:val="31D2C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" w15:restartNumberingAfterBreak="0">
    <w:nsid w:val="587A1970"/>
    <w:multiLevelType w:val="multilevel"/>
    <w:tmpl w:val="10B434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" w15:restartNumberingAfterBreak="0">
    <w:nsid w:val="58D366DF"/>
    <w:multiLevelType w:val="hybridMultilevel"/>
    <w:tmpl w:val="D056F524"/>
    <w:lvl w:ilvl="0" w:tplc="10DE5BB8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87" w15:restartNumberingAfterBreak="0">
    <w:nsid w:val="59CF1965"/>
    <w:multiLevelType w:val="multilevel"/>
    <w:tmpl w:val="01242B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8" w15:restartNumberingAfterBreak="0">
    <w:nsid w:val="5A345607"/>
    <w:multiLevelType w:val="multilevel"/>
    <w:tmpl w:val="20D4C8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" w15:restartNumberingAfterBreak="0">
    <w:nsid w:val="5BC96EA0"/>
    <w:multiLevelType w:val="hybridMultilevel"/>
    <w:tmpl w:val="8CCE28E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90" w15:restartNumberingAfterBreak="0">
    <w:nsid w:val="5D7B7D06"/>
    <w:multiLevelType w:val="multilevel"/>
    <w:tmpl w:val="29F4FD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1" w15:restartNumberingAfterBreak="0">
    <w:nsid w:val="5D9975D8"/>
    <w:multiLevelType w:val="multilevel"/>
    <w:tmpl w:val="8240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" w15:restartNumberingAfterBreak="0">
    <w:nsid w:val="5E6763E2"/>
    <w:multiLevelType w:val="multilevel"/>
    <w:tmpl w:val="243A4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3" w15:restartNumberingAfterBreak="0">
    <w:nsid w:val="60C6618E"/>
    <w:multiLevelType w:val="multilevel"/>
    <w:tmpl w:val="B270E0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" w15:restartNumberingAfterBreak="0">
    <w:nsid w:val="62BE5FA9"/>
    <w:multiLevelType w:val="multilevel"/>
    <w:tmpl w:val="457E4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5" w15:restartNumberingAfterBreak="0">
    <w:nsid w:val="63394AAA"/>
    <w:multiLevelType w:val="multilevel"/>
    <w:tmpl w:val="4F9A2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6" w15:restartNumberingAfterBreak="0">
    <w:nsid w:val="657B7726"/>
    <w:multiLevelType w:val="multilevel"/>
    <w:tmpl w:val="6478E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7" w15:restartNumberingAfterBreak="0">
    <w:nsid w:val="68961AF5"/>
    <w:multiLevelType w:val="multilevel"/>
    <w:tmpl w:val="B964D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8" w15:restartNumberingAfterBreak="0">
    <w:nsid w:val="68A96BD6"/>
    <w:multiLevelType w:val="multilevel"/>
    <w:tmpl w:val="7A8CE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9" w15:restartNumberingAfterBreak="0">
    <w:nsid w:val="6A034C30"/>
    <w:multiLevelType w:val="multilevel"/>
    <w:tmpl w:val="2FB241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" w15:restartNumberingAfterBreak="0">
    <w:nsid w:val="6C357047"/>
    <w:multiLevelType w:val="multilevel"/>
    <w:tmpl w:val="58D8BB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1" w15:restartNumberingAfterBreak="0">
    <w:nsid w:val="6DCD14E9"/>
    <w:multiLevelType w:val="multilevel"/>
    <w:tmpl w:val="BA282A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2" w15:restartNumberingAfterBreak="0">
    <w:nsid w:val="6DDE3993"/>
    <w:multiLevelType w:val="multilevel"/>
    <w:tmpl w:val="E47ADE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3" w15:restartNumberingAfterBreak="0">
    <w:nsid w:val="6EE05FC9"/>
    <w:multiLevelType w:val="multilevel"/>
    <w:tmpl w:val="E1203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4" w15:restartNumberingAfterBreak="0">
    <w:nsid w:val="6F363BBC"/>
    <w:multiLevelType w:val="multilevel"/>
    <w:tmpl w:val="CC902F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5" w15:restartNumberingAfterBreak="0">
    <w:nsid w:val="6FEB4A60"/>
    <w:multiLevelType w:val="multilevel"/>
    <w:tmpl w:val="069863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6" w15:restartNumberingAfterBreak="0">
    <w:nsid w:val="72520190"/>
    <w:multiLevelType w:val="multilevel"/>
    <w:tmpl w:val="4724B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7" w15:restartNumberingAfterBreak="0">
    <w:nsid w:val="734D2EE0"/>
    <w:multiLevelType w:val="multilevel"/>
    <w:tmpl w:val="01D46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8" w15:restartNumberingAfterBreak="0">
    <w:nsid w:val="737772C5"/>
    <w:multiLevelType w:val="multilevel"/>
    <w:tmpl w:val="948EA6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9" w15:restartNumberingAfterBreak="0">
    <w:nsid w:val="73991246"/>
    <w:multiLevelType w:val="multilevel"/>
    <w:tmpl w:val="822435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73BA6931"/>
    <w:multiLevelType w:val="multilevel"/>
    <w:tmpl w:val="80C47B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1" w15:restartNumberingAfterBreak="0">
    <w:nsid w:val="74203694"/>
    <w:multiLevelType w:val="multilevel"/>
    <w:tmpl w:val="2110D4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2" w15:restartNumberingAfterBreak="0">
    <w:nsid w:val="74566175"/>
    <w:multiLevelType w:val="multilevel"/>
    <w:tmpl w:val="1D5CB4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3" w15:restartNumberingAfterBreak="0">
    <w:nsid w:val="74937949"/>
    <w:multiLevelType w:val="multilevel"/>
    <w:tmpl w:val="8C7C05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76C52631"/>
    <w:multiLevelType w:val="multilevel"/>
    <w:tmpl w:val="BF9EBC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5" w15:restartNumberingAfterBreak="0">
    <w:nsid w:val="778633EA"/>
    <w:multiLevelType w:val="multilevel"/>
    <w:tmpl w:val="9A2AE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6" w15:restartNumberingAfterBreak="0">
    <w:nsid w:val="780A70B0"/>
    <w:multiLevelType w:val="multilevel"/>
    <w:tmpl w:val="A30C9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7" w15:restartNumberingAfterBreak="0">
    <w:nsid w:val="7AEB6DD8"/>
    <w:multiLevelType w:val="multilevel"/>
    <w:tmpl w:val="AEC07B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8" w15:restartNumberingAfterBreak="0">
    <w:nsid w:val="7AFB4A5C"/>
    <w:multiLevelType w:val="multilevel"/>
    <w:tmpl w:val="F4F05E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9" w15:restartNumberingAfterBreak="0">
    <w:nsid w:val="7C4A7A5C"/>
    <w:multiLevelType w:val="multilevel"/>
    <w:tmpl w:val="C6C893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0" w15:restartNumberingAfterBreak="0">
    <w:nsid w:val="7D40622F"/>
    <w:multiLevelType w:val="multilevel"/>
    <w:tmpl w:val="F4226C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05240743">
    <w:abstractNumId w:val="106"/>
  </w:num>
  <w:num w:numId="2" w16cid:durableId="2061131832">
    <w:abstractNumId w:val="29"/>
  </w:num>
  <w:num w:numId="3" w16cid:durableId="1685740467">
    <w:abstractNumId w:val="65"/>
  </w:num>
  <w:num w:numId="4" w16cid:durableId="1457023137">
    <w:abstractNumId w:val="58"/>
  </w:num>
  <w:num w:numId="5" w16cid:durableId="1956713769">
    <w:abstractNumId w:val="59"/>
  </w:num>
  <w:num w:numId="6" w16cid:durableId="1401558546">
    <w:abstractNumId w:val="84"/>
  </w:num>
  <w:num w:numId="7" w16cid:durableId="93014398">
    <w:abstractNumId w:val="99"/>
  </w:num>
  <w:num w:numId="8" w16cid:durableId="1789086404">
    <w:abstractNumId w:val="70"/>
  </w:num>
  <w:num w:numId="9" w16cid:durableId="1067000964">
    <w:abstractNumId w:val="41"/>
  </w:num>
  <w:num w:numId="10" w16cid:durableId="902645610">
    <w:abstractNumId w:val="103"/>
  </w:num>
  <w:num w:numId="11" w16cid:durableId="945115665">
    <w:abstractNumId w:val="94"/>
  </w:num>
  <w:num w:numId="12" w16cid:durableId="275525683">
    <w:abstractNumId w:val="24"/>
  </w:num>
  <w:num w:numId="13" w16cid:durableId="1882864528">
    <w:abstractNumId w:val="72"/>
  </w:num>
  <w:num w:numId="14" w16cid:durableId="68159291">
    <w:abstractNumId w:val="20"/>
  </w:num>
  <w:num w:numId="15" w16cid:durableId="42489049">
    <w:abstractNumId w:val="89"/>
  </w:num>
  <w:num w:numId="16" w16cid:durableId="2050256017">
    <w:abstractNumId w:val="95"/>
  </w:num>
  <w:num w:numId="17" w16cid:durableId="1994330611">
    <w:abstractNumId w:val="96"/>
  </w:num>
  <w:num w:numId="18" w16cid:durableId="554396747">
    <w:abstractNumId w:val="75"/>
  </w:num>
  <w:num w:numId="19" w16cid:durableId="1809088266">
    <w:abstractNumId w:val="69"/>
  </w:num>
  <w:num w:numId="20" w16cid:durableId="1797259661">
    <w:abstractNumId w:val="10"/>
  </w:num>
  <w:num w:numId="21" w16cid:durableId="1105150483">
    <w:abstractNumId w:val="56"/>
  </w:num>
  <w:num w:numId="22" w16cid:durableId="61828497">
    <w:abstractNumId w:val="19"/>
  </w:num>
  <w:num w:numId="23" w16cid:durableId="1735812207">
    <w:abstractNumId w:val="42"/>
  </w:num>
  <w:num w:numId="24" w16cid:durableId="770442340">
    <w:abstractNumId w:val="68"/>
  </w:num>
  <w:num w:numId="25" w16cid:durableId="49770366">
    <w:abstractNumId w:val="23"/>
  </w:num>
  <w:num w:numId="26" w16cid:durableId="114300732">
    <w:abstractNumId w:val="12"/>
  </w:num>
  <w:num w:numId="27" w16cid:durableId="457376141">
    <w:abstractNumId w:val="1"/>
  </w:num>
  <w:num w:numId="28" w16cid:durableId="525949114">
    <w:abstractNumId w:val="62"/>
  </w:num>
  <w:num w:numId="29" w16cid:durableId="2017919867">
    <w:abstractNumId w:val="67"/>
  </w:num>
  <w:num w:numId="30" w16cid:durableId="531312124">
    <w:abstractNumId w:val="47"/>
  </w:num>
  <w:num w:numId="31" w16cid:durableId="1275405712">
    <w:abstractNumId w:val="97"/>
  </w:num>
  <w:num w:numId="32" w16cid:durableId="539436037">
    <w:abstractNumId w:val="71"/>
  </w:num>
  <w:num w:numId="33" w16cid:durableId="959796609">
    <w:abstractNumId w:val="9"/>
  </w:num>
  <w:num w:numId="34" w16cid:durableId="832334331">
    <w:abstractNumId w:val="5"/>
  </w:num>
  <w:num w:numId="35" w16cid:durableId="1233735443">
    <w:abstractNumId w:val="7"/>
  </w:num>
  <w:num w:numId="36" w16cid:durableId="1822306071">
    <w:abstractNumId w:val="82"/>
  </w:num>
  <w:num w:numId="37" w16cid:durableId="131486084">
    <w:abstractNumId w:val="77"/>
  </w:num>
  <w:num w:numId="38" w16cid:durableId="1190873115">
    <w:abstractNumId w:val="13"/>
  </w:num>
  <w:num w:numId="39" w16cid:durableId="175190524">
    <w:abstractNumId w:val="107"/>
  </w:num>
  <w:num w:numId="40" w16cid:durableId="545484506">
    <w:abstractNumId w:val="79"/>
  </w:num>
  <w:num w:numId="41" w16cid:durableId="1216163200">
    <w:abstractNumId w:val="120"/>
  </w:num>
  <w:num w:numId="42" w16cid:durableId="1250038401">
    <w:abstractNumId w:val="26"/>
  </w:num>
  <w:num w:numId="43" w16cid:durableId="128284154">
    <w:abstractNumId w:val="0"/>
  </w:num>
  <w:num w:numId="44" w16cid:durableId="466775042">
    <w:abstractNumId w:val="74"/>
  </w:num>
  <w:num w:numId="45" w16cid:durableId="1233198601">
    <w:abstractNumId w:val="64"/>
  </w:num>
  <w:num w:numId="46" w16cid:durableId="1394423183">
    <w:abstractNumId w:val="105"/>
  </w:num>
  <w:num w:numId="47" w16cid:durableId="347099550">
    <w:abstractNumId w:val="117"/>
  </w:num>
  <w:num w:numId="48" w16cid:durableId="655113060">
    <w:abstractNumId w:val="108"/>
  </w:num>
  <w:num w:numId="49" w16cid:durableId="1943150641">
    <w:abstractNumId w:val="51"/>
  </w:num>
  <w:num w:numId="50" w16cid:durableId="1552424507">
    <w:abstractNumId w:val="55"/>
  </w:num>
  <w:num w:numId="51" w16cid:durableId="1438675331">
    <w:abstractNumId w:val="119"/>
  </w:num>
  <w:num w:numId="52" w16cid:durableId="912200498">
    <w:abstractNumId w:val="111"/>
  </w:num>
  <w:num w:numId="53" w16cid:durableId="1011419653">
    <w:abstractNumId w:val="18"/>
  </w:num>
  <w:num w:numId="54" w16cid:durableId="1387223709">
    <w:abstractNumId w:val="21"/>
  </w:num>
  <w:num w:numId="55" w16cid:durableId="1558974158">
    <w:abstractNumId w:val="6"/>
  </w:num>
  <w:num w:numId="56" w16cid:durableId="1463037829">
    <w:abstractNumId w:val="33"/>
  </w:num>
  <w:num w:numId="57" w16cid:durableId="130102993">
    <w:abstractNumId w:val="49"/>
  </w:num>
  <w:num w:numId="58" w16cid:durableId="789469452">
    <w:abstractNumId w:val="35"/>
  </w:num>
  <w:num w:numId="59" w16cid:durableId="1783257933">
    <w:abstractNumId w:val="116"/>
  </w:num>
  <w:num w:numId="60" w16cid:durableId="2083092457">
    <w:abstractNumId w:val="78"/>
  </w:num>
  <w:num w:numId="61" w16cid:durableId="1494370975">
    <w:abstractNumId w:val="32"/>
  </w:num>
  <w:num w:numId="62" w16cid:durableId="1019085858">
    <w:abstractNumId w:val="11"/>
  </w:num>
  <w:num w:numId="63" w16cid:durableId="869031187">
    <w:abstractNumId w:val="50"/>
  </w:num>
  <w:num w:numId="64" w16cid:durableId="1124693079">
    <w:abstractNumId w:val="91"/>
  </w:num>
  <w:num w:numId="65" w16cid:durableId="1664967593">
    <w:abstractNumId w:val="118"/>
  </w:num>
  <w:num w:numId="66" w16cid:durableId="623345196">
    <w:abstractNumId w:val="36"/>
  </w:num>
  <w:num w:numId="67" w16cid:durableId="2134015624">
    <w:abstractNumId w:val="110"/>
  </w:num>
  <w:num w:numId="68" w16cid:durableId="1857185330">
    <w:abstractNumId w:val="14"/>
  </w:num>
  <w:num w:numId="69" w16cid:durableId="755203181">
    <w:abstractNumId w:val="76"/>
  </w:num>
  <w:num w:numId="70" w16cid:durableId="1032918616">
    <w:abstractNumId w:val="44"/>
  </w:num>
  <w:num w:numId="71" w16cid:durableId="63453799">
    <w:abstractNumId w:val="81"/>
  </w:num>
  <w:num w:numId="72" w16cid:durableId="964383331">
    <w:abstractNumId w:val="54"/>
  </w:num>
  <w:num w:numId="73" w16cid:durableId="926310479">
    <w:abstractNumId w:val="100"/>
  </w:num>
  <w:num w:numId="74" w16cid:durableId="1435704899">
    <w:abstractNumId w:val="80"/>
  </w:num>
  <w:num w:numId="75" w16cid:durableId="878710821">
    <w:abstractNumId w:val="40"/>
  </w:num>
  <w:num w:numId="76" w16cid:durableId="1528173794">
    <w:abstractNumId w:val="34"/>
  </w:num>
  <w:num w:numId="77" w16cid:durableId="1517842074">
    <w:abstractNumId w:val="93"/>
  </w:num>
  <w:num w:numId="78" w16cid:durableId="1914505779">
    <w:abstractNumId w:val="39"/>
  </w:num>
  <w:num w:numId="79" w16cid:durableId="1893804244">
    <w:abstractNumId w:val="115"/>
  </w:num>
  <w:num w:numId="80" w16cid:durableId="1626353508">
    <w:abstractNumId w:val="22"/>
  </w:num>
  <w:num w:numId="81" w16cid:durableId="1226140271">
    <w:abstractNumId w:val="112"/>
  </w:num>
  <w:num w:numId="82" w16cid:durableId="749935860">
    <w:abstractNumId w:val="30"/>
  </w:num>
  <w:num w:numId="83" w16cid:durableId="238713736">
    <w:abstractNumId w:val="113"/>
  </w:num>
  <w:num w:numId="84" w16cid:durableId="767391841">
    <w:abstractNumId w:val="90"/>
  </w:num>
  <w:num w:numId="85" w16cid:durableId="10109642">
    <w:abstractNumId w:val="2"/>
  </w:num>
  <w:num w:numId="86" w16cid:durableId="635180134">
    <w:abstractNumId w:val="109"/>
  </w:num>
  <w:num w:numId="87" w16cid:durableId="95105500">
    <w:abstractNumId w:val="57"/>
  </w:num>
  <w:num w:numId="88" w16cid:durableId="1457985180">
    <w:abstractNumId w:val="25"/>
  </w:num>
  <w:num w:numId="89" w16cid:durableId="72163955">
    <w:abstractNumId w:val="16"/>
  </w:num>
  <w:num w:numId="90" w16cid:durableId="772288335">
    <w:abstractNumId w:val="87"/>
  </w:num>
  <w:num w:numId="91" w16cid:durableId="1783577061">
    <w:abstractNumId w:val="37"/>
  </w:num>
  <w:num w:numId="92" w16cid:durableId="641739088">
    <w:abstractNumId w:val="73"/>
  </w:num>
  <w:num w:numId="93" w16cid:durableId="225260746">
    <w:abstractNumId w:val="38"/>
  </w:num>
  <w:num w:numId="94" w16cid:durableId="1712077160">
    <w:abstractNumId w:val="101"/>
  </w:num>
  <w:num w:numId="95" w16cid:durableId="2010712413">
    <w:abstractNumId w:val="17"/>
  </w:num>
  <w:num w:numId="96" w16cid:durableId="1599408434">
    <w:abstractNumId w:val="43"/>
  </w:num>
  <w:num w:numId="97" w16cid:durableId="1056929741">
    <w:abstractNumId w:val="104"/>
  </w:num>
  <w:num w:numId="98" w16cid:durableId="1720012587">
    <w:abstractNumId w:val="60"/>
  </w:num>
  <w:num w:numId="99" w16cid:durableId="1296333034">
    <w:abstractNumId w:val="102"/>
  </w:num>
  <w:num w:numId="100" w16cid:durableId="724908126">
    <w:abstractNumId w:val="28"/>
  </w:num>
  <w:num w:numId="101" w16cid:durableId="1107188876">
    <w:abstractNumId w:val="46"/>
  </w:num>
  <w:num w:numId="102" w16cid:durableId="330917088">
    <w:abstractNumId w:val="52"/>
  </w:num>
  <w:num w:numId="103" w16cid:durableId="245382269">
    <w:abstractNumId w:val="8"/>
  </w:num>
  <w:num w:numId="104" w16cid:durableId="1541550490">
    <w:abstractNumId w:val="88"/>
  </w:num>
  <w:num w:numId="105" w16cid:durableId="295525106">
    <w:abstractNumId w:val="27"/>
  </w:num>
  <w:num w:numId="106" w16cid:durableId="2091467022">
    <w:abstractNumId w:val="61"/>
  </w:num>
  <w:num w:numId="107" w16cid:durableId="810748427">
    <w:abstractNumId w:val="83"/>
  </w:num>
  <w:num w:numId="108" w16cid:durableId="101074139">
    <w:abstractNumId w:val="15"/>
  </w:num>
  <w:num w:numId="109" w16cid:durableId="684791246">
    <w:abstractNumId w:val="31"/>
  </w:num>
  <w:num w:numId="110" w16cid:durableId="917635653">
    <w:abstractNumId w:val="53"/>
  </w:num>
  <w:num w:numId="111" w16cid:durableId="1347515661">
    <w:abstractNumId w:val="85"/>
  </w:num>
  <w:num w:numId="112" w16cid:durableId="1758864270">
    <w:abstractNumId w:val="92"/>
  </w:num>
  <w:num w:numId="113" w16cid:durableId="549727122">
    <w:abstractNumId w:val="48"/>
  </w:num>
  <w:num w:numId="114" w16cid:durableId="1860508906">
    <w:abstractNumId w:val="66"/>
  </w:num>
  <w:num w:numId="115" w16cid:durableId="1887520421">
    <w:abstractNumId w:val="114"/>
  </w:num>
  <w:num w:numId="116" w16cid:durableId="1636057630">
    <w:abstractNumId w:val="63"/>
  </w:num>
  <w:num w:numId="117" w16cid:durableId="98138443">
    <w:abstractNumId w:val="3"/>
  </w:num>
  <w:num w:numId="118" w16cid:durableId="501549120">
    <w:abstractNumId w:val="98"/>
  </w:num>
  <w:num w:numId="119" w16cid:durableId="1314599074">
    <w:abstractNumId w:val="45"/>
  </w:num>
  <w:num w:numId="120" w16cid:durableId="1501237064">
    <w:abstractNumId w:val="4"/>
  </w:num>
  <w:num w:numId="121" w16cid:durableId="1593539547">
    <w:abstractNumId w:val="8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E2C"/>
    <w:rsid w:val="00014E18"/>
    <w:rsid w:val="000206A3"/>
    <w:rsid w:val="00027074"/>
    <w:rsid w:val="000276D8"/>
    <w:rsid w:val="000411E6"/>
    <w:rsid w:val="00046B3B"/>
    <w:rsid w:val="00061ACC"/>
    <w:rsid w:val="000625DF"/>
    <w:rsid w:val="00070DB1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B082A"/>
    <w:rsid w:val="000B23B6"/>
    <w:rsid w:val="000B5292"/>
    <w:rsid w:val="000C0BE0"/>
    <w:rsid w:val="000C198C"/>
    <w:rsid w:val="000E0EE1"/>
    <w:rsid w:val="000E4527"/>
    <w:rsid w:val="000E7BB5"/>
    <w:rsid w:val="000F0034"/>
    <w:rsid w:val="000F0216"/>
    <w:rsid w:val="000F71A2"/>
    <w:rsid w:val="00107714"/>
    <w:rsid w:val="00114531"/>
    <w:rsid w:val="00115196"/>
    <w:rsid w:val="001164AF"/>
    <w:rsid w:val="001217B1"/>
    <w:rsid w:val="001229BB"/>
    <w:rsid w:val="00123AA2"/>
    <w:rsid w:val="001253F1"/>
    <w:rsid w:val="00134C0A"/>
    <w:rsid w:val="00135157"/>
    <w:rsid w:val="00136067"/>
    <w:rsid w:val="00142A96"/>
    <w:rsid w:val="0014662C"/>
    <w:rsid w:val="00151F29"/>
    <w:rsid w:val="00154967"/>
    <w:rsid w:val="00156AD3"/>
    <w:rsid w:val="00164368"/>
    <w:rsid w:val="00175381"/>
    <w:rsid w:val="00175C25"/>
    <w:rsid w:val="001806F2"/>
    <w:rsid w:val="0018246A"/>
    <w:rsid w:val="001831AE"/>
    <w:rsid w:val="00184871"/>
    <w:rsid w:val="00186B00"/>
    <w:rsid w:val="00187962"/>
    <w:rsid w:val="001879A5"/>
    <w:rsid w:val="00196432"/>
    <w:rsid w:val="001A7470"/>
    <w:rsid w:val="001B4104"/>
    <w:rsid w:val="001B53C2"/>
    <w:rsid w:val="001B7BDA"/>
    <w:rsid w:val="001B7E0F"/>
    <w:rsid w:val="001C027C"/>
    <w:rsid w:val="001D0EF5"/>
    <w:rsid w:val="001D1A0A"/>
    <w:rsid w:val="001D37DB"/>
    <w:rsid w:val="001D5528"/>
    <w:rsid w:val="001D624C"/>
    <w:rsid w:val="001E1271"/>
    <w:rsid w:val="001E5D91"/>
    <w:rsid w:val="001E748F"/>
    <w:rsid w:val="001F180F"/>
    <w:rsid w:val="001F31EF"/>
    <w:rsid w:val="001F3244"/>
    <w:rsid w:val="001F534A"/>
    <w:rsid w:val="001F6A61"/>
    <w:rsid w:val="001F7B67"/>
    <w:rsid w:val="00200717"/>
    <w:rsid w:val="00201C78"/>
    <w:rsid w:val="00211BC8"/>
    <w:rsid w:val="002131BC"/>
    <w:rsid w:val="002156A1"/>
    <w:rsid w:val="002169DE"/>
    <w:rsid w:val="002259A5"/>
    <w:rsid w:val="00241A53"/>
    <w:rsid w:val="00245C30"/>
    <w:rsid w:val="00247AE7"/>
    <w:rsid w:val="00254D8C"/>
    <w:rsid w:val="00255E6F"/>
    <w:rsid w:val="002571F8"/>
    <w:rsid w:val="002621F5"/>
    <w:rsid w:val="0026315E"/>
    <w:rsid w:val="00266B85"/>
    <w:rsid w:val="00266FFA"/>
    <w:rsid w:val="002741D0"/>
    <w:rsid w:val="0028165D"/>
    <w:rsid w:val="00281904"/>
    <w:rsid w:val="002851FD"/>
    <w:rsid w:val="002856F9"/>
    <w:rsid w:val="0028618D"/>
    <w:rsid w:val="00286EF4"/>
    <w:rsid w:val="00287423"/>
    <w:rsid w:val="002912D0"/>
    <w:rsid w:val="00291959"/>
    <w:rsid w:val="00293114"/>
    <w:rsid w:val="00294560"/>
    <w:rsid w:val="00294B64"/>
    <w:rsid w:val="002954D6"/>
    <w:rsid w:val="00297D28"/>
    <w:rsid w:val="002A1497"/>
    <w:rsid w:val="002C5883"/>
    <w:rsid w:val="002C71CE"/>
    <w:rsid w:val="002C72AA"/>
    <w:rsid w:val="002C792E"/>
    <w:rsid w:val="002D1E8A"/>
    <w:rsid w:val="002D2D38"/>
    <w:rsid w:val="002D3126"/>
    <w:rsid w:val="002D6ADF"/>
    <w:rsid w:val="002E138D"/>
    <w:rsid w:val="002E1572"/>
    <w:rsid w:val="002E2D66"/>
    <w:rsid w:val="002E6A6C"/>
    <w:rsid w:val="002E7B8D"/>
    <w:rsid w:val="002F2398"/>
    <w:rsid w:val="002F64E7"/>
    <w:rsid w:val="002F7F4F"/>
    <w:rsid w:val="00301D2E"/>
    <w:rsid w:val="00302C66"/>
    <w:rsid w:val="003073AE"/>
    <w:rsid w:val="0031168C"/>
    <w:rsid w:val="00316A85"/>
    <w:rsid w:val="0032470E"/>
    <w:rsid w:val="0033322D"/>
    <w:rsid w:val="00337925"/>
    <w:rsid w:val="00351A4C"/>
    <w:rsid w:val="003573A5"/>
    <w:rsid w:val="003601B8"/>
    <w:rsid w:val="003761B9"/>
    <w:rsid w:val="0037637C"/>
    <w:rsid w:val="00380165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A55B0"/>
    <w:rsid w:val="003B1A82"/>
    <w:rsid w:val="003B6C59"/>
    <w:rsid w:val="003C057F"/>
    <w:rsid w:val="003D213F"/>
    <w:rsid w:val="003D432B"/>
    <w:rsid w:val="003D728C"/>
    <w:rsid w:val="003E5223"/>
    <w:rsid w:val="003E61BD"/>
    <w:rsid w:val="003F0096"/>
    <w:rsid w:val="003F2C2F"/>
    <w:rsid w:val="003F3068"/>
    <w:rsid w:val="003F31CF"/>
    <w:rsid w:val="004018B3"/>
    <w:rsid w:val="00412AE6"/>
    <w:rsid w:val="00414C62"/>
    <w:rsid w:val="00415767"/>
    <w:rsid w:val="004178D2"/>
    <w:rsid w:val="00417C9C"/>
    <w:rsid w:val="0042203D"/>
    <w:rsid w:val="00423B45"/>
    <w:rsid w:val="00423D81"/>
    <w:rsid w:val="0042574B"/>
    <w:rsid w:val="004268EC"/>
    <w:rsid w:val="004356A0"/>
    <w:rsid w:val="00440C03"/>
    <w:rsid w:val="00442649"/>
    <w:rsid w:val="00443966"/>
    <w:rsid w:val="00444AC2"/>
    <w:rsid w:val="00445C7E"/>
    <w:rsid w:val="00465281"/>
    <w:rsid w:val="00465288"/>
    <w:rsid w:val="00470D90"/>
    <w:rsid w:val="00471B09"/>
    <w:rsid w:val="004854B1"/>
    <w:rsid w:val="004921FA"/>
    <w:rsid w:val="004955A8"/>
    <w:rsid w:val="0049673C"/>
    <w:rsid w:val="00496C0B"/>
    <w:rsid w:val="00496F08"/>
    <w:rsid w:val="004A1266"/>
    <w:rsid w:val="004A179D"/>
    <w:rsid w:val="004A3B21"/>
    <w:rsid w:val="004A4E62"/>
    <w:rsid w:val="004B4284"/>
    <w:rsid w:val="004C1365"/>
    <w:rsid w:val="004C4D2F"/>
    <w:rsid w:val="004D1C3A"/>
    <w:rsid w:val="004D3F8B"/>
    <w:rsid w:val="004D63D5"/>
    <w:rsid w:val="004D6E79"/>
    <w:rsid w:val="004E2B8C"/>
    <w:rsid w:val="004E2C2E"/>
    <w:rsid w:val="004E3F09"/>
    <w:rsid w:val="004E6D26"/>
    <w:rsid w:val="004F1602"/>
    <w:rsid w:val="004F2EA1"/>
    <w:rsid w:val="004F7659"/>
    <w:rsid w:val="005029C4"/>
    <w:rsid w:val="00505484"/>
    <w:rsid w:val="00505FB8"/>
    <w:rsid w:val="005135C7"/>
    <w:rsid w:val="00516F8F"/>
    <w:rsid w:val="00521183"/>
    <w:rsid w:val="0052307B"/>
    <w:rsid w:val="0052328E"/>
    <w:rsid w:val="005235E2"/>
    <w:rsid w:val="00524C1D"/>
    <w:rsid w:val="00525016"/>
    <w:rsid w:val="00525A98"/>
    <w:rsid w:val="00526E67"/>
    <w:rsid w:val="0052732E"/>
    <w:rsid w:val="00527EE6"/>
    <w:rsid w:val="00542FB9"/>
    <w:rsid w:val="0055092E"/>
    <w:rsid w:val="00557909"/>
    <w:rsid w:val="00563D6F"/>
    <w:rsid w:val="00564796"/>
    <w:rsid w:val="00567A3D"/>
    <w:rsid w:val="00573182"/>
    <w:rsid w:val="00574EE0"/>
    <w:rsid w:val="00577DBA"/>
    <w:rsid w:val="005824F8"/>
    <w:rsid w:val="0058294C"/>
    <w:rsid w:val="0058642B"/>
    <w:rsid w:val="005A2B38"/>
    <w:rsid w:val="005B1289"/>
    <w:rsid w:val="005B16FC"/>
    <w:rsid w:val="005B433A"/>
    <w:rsid w:val="005C0BA2"/>
    <w:rsid w:val="005D0D02"/>
    <w:rsid w:val="005D0E47"/>
    <w:rsid w:val="005D2FA2"/>
    <w:rsid w:val="005F03F3"/>
    <w:rsid w:val="005F0AA3"/>
    <w:rsid w:val="005F241A"/>
    <w:rsid w:val="005F258E"/>
    <w:rsid w:val="005F3A05"/>
    <w:rsid w:val="005F3C47"/>
    <w:rsid w:val="00600DB0"/>
    <w:rsid w:val="0061273B"/>
    <w:rsid w:val="00616FD3"/>
    <w:rsid w:val="00620DA3"/>
    <w:rsid w:val="006215A6"/>
    <w:rsid w:val="00625E0E"/>
    <w:rsid w:val="00632CDF"/>
    <w:rsid w:val="00646560"/>
    <w:rsid w:val="006542C2"/>
    <w:rsid w:val="00654480"/>
    <w:rsid w:val="00656BEB"/>
    <w:rsid w:val="006617EC"/>
    <w:rsid w:val="0066502D"/>
    <w:rsid w:val="00680BC9"/>
    <w:rsid w:val="00682314"/>
    <w:rsid w:val="00684DCB"/>
    <w:rsid w:val="00685982"/>
    <w:rsid w:val="006945DD"/>
    <w:rsid w:val="00697F40"/>
    <w:rsid w:val="006A46EE"/>
    <w:rsid w:val="006A71BF"/>
    <w:rsid w:val="006B154A"/>
    <w:rsid w:val="006B30DF"/>
    <w:rsid w:val="006B49B8"/>
    <w:rsid w:val="006B5E4B"/>
    <w:rsid w:val="006B61BB"/>
    <w:rsid w:val="006D0F79"/>
    <w:rsid w:val="006E1EDD"/>
    <w:rsid w:val="006F23B1"/>
    <w:rsid w:val="006F2425"/>
    <w:rsid w:val="006F4A60"/>
    <w:rsid w:val="00700744"/>
    <w:rsid w:val="00701CD5"/>
    <w:rsid w:val="007032D8"/>
    <w:rsid w:val="0070411B"/>
    <w:rsid w:val="0071182D"/>
    <w:rsid w:val="00713489"/>
    <w:rsid w:val="007134B9"/>
    <w:rsid w:val="0071370D"/>
    <w:rsid w:val="007224D2"/>
    <w:rsid w:val="00724FC1"/>
    <w:rsid w:val="007266EE"/>
    <w:rsid w:val="007278E5"/>
    <w:rsid w:val="0073234B"/>
    <w:rsid w:val="0073416F"/>
    <w:rsid w:val="00734322"/>
    <w:rsid w:val="00735098"/>
    <w:rsid w:val="007352C8"/>
    <w:rsid w:val="00740BAC"/>
    <w:rsid w:val="00742B32"/>
    <w:rsid w:val="007431F0"/>
    <w:rsid w:val="0075217E"/>
    <w:rsid w:val="00756198"/>
    <w:rsid w:val="0076008C"/>
    <w:rsid w:val="007607AE"/>
    <w:rsid w:val="00760AE9"/>
    <w:rsid w:val="00762878"/>
    <w:rsid w:val="00766369"/>
    <w:rsid w:val="00771814"/>
    <w:rsid w:val="00771EA8"/>
    <w:rsid w:val="007800DB"/>
    <w:rsid w:val="007923E7"/>
    <w:rsid w:val="007A3F69"/>
    <w:rsid w:val="007A4B09"/>
    <w:rsid w:val="007B309B"/>
    <w:rsid w:val="007B750F"/>
    <w:rsid w:val="007C4572"/>
    <w:rsid w:val="007C57DF"/>
    <w:rsid w:val="007E175D"/>
    <w:rsid w:val="007F445F"/>
    <w:rsid w:val="0080001E"/>
    <w:rsid w:val="008001D5"/>
    <w:rsid w:val="00800BCF"/>
    <w:rsid w:val="00800C1A"/>
    <w:rsid w:val="00800CBE"/>
    <w:rsid w:val="008129EF"/>
    <w:rsid w:val="008141E3"/>
    <w:rsid w:val="00817CD4"/>
    <w:rsid w:val="008309F8"/>
    <w:rsid w:val="00842879"/>
    <w:rsid w:val="0084332E"/>
    <w:rsid w:val="00853C14"/>
    <w:rsid w:val="0086021E"/>
    <w:rsid w:val="00862D35"/>
    <w:rsid w:val="0086395B"/>
    <w:rsid w:val="00864522"/>
    <w:rsid w:val="00866267"/>
    <w:rsid w:val="00874211"/>
    <w:rsid w:val="00876796"/>
    <w:rsid w:val="00881753"/>
    <w:rsid w:val="00882F00"/>
    <w:rsid w:val="00885B64"/>
    <w:rsid w:val="00897464"/>
    <w:rsid w:val="008A57B3"/>
    <w:rsid w:val="008A73DA"/>
    <w:rsid w:val="008B2C76"/>
    <w:rsid w:val="008B3B57"/>
    <w:rsid w:val="008C49F3"/>
    <w:rsid w:val="008C658E"/>
    <w:rsid w:val="008D26F8"/>
    <w:rsid w:val="008D4ABB"/>
    <w:rsid w:val="008D4E7D"/>
    <w:rsid w:val="008D7DB7"/>
    <w:rsid w:val="008E4D59"/>
    <w:rsid w:val="008E6EC9"/>
    <w:rsid w:val="008F5F5B"/>
    <w:rsid w:val="009034C7"/>
    <w:rsid w:val="00904CFE"/>
    <w:rsid w:val="00907ECD"/>
    <w:rsid w:val="00910E6E"/>
    <w:rsid w:val="00911A59"/>
    <w:rsid w:val="00920373"/>
    <w:rsid w:val="00920F29"/>
    <w:rsid w:val="00923D2B"/>
    <w:rsid w:val="00924545"/>
    <w:rsid w:val="00932562"/>
    <w:rsid w:val="00935D5C"/>
    <w:rsid w:val="00942493"/>
    <w:rsid w:val="00944006"/>
    <w:rsid w:val="00962243"/>
    <w:rsid w:val="00967925"/>
    <w:rsid w:val="0097028F"/>
    <w:rsid w:val="00971D6A"/>
    <w:rsid w:val="00974882"/>
    <w:rsid w:val="009777C0"/>
    <w:rsid w:val="00980C5F"/>
    <w:rsid w:val="00983DA6"/>
    <w:rsid w:val="009857D8"/>
    <w:rsid w:val="009903D7"/>
    <w:rsid w:val="0099061A"/>
    <w:rsid w:val="009A035A"/>
    <w:rsid w:val="009A3FDF"/>
    <w:rsid w:val="009A7518"/>
    <w:rsid w:val="009B17B7"/>
    <w:rsid w:val="009C4725"/>
    <w:rsid w:val="009C568B"/>
    <w:rsid w:val="009C7109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07BCA"/>
    <w:rsid w:val="00A10DEF"/>
    <w:rsid w:val="00A11EB7"/>
    <w:rsid w:val="00A12F7B"/>
    <w:rsid w:val="00A12FF4"/>
    <w:rsid w:val="00A21CA0"/>
    <w:rsid w:val="00A261F1"/>
    <w:rsid w:val="00A308AB"/>
    <w:rsid w:val="00A30943"/>
    <w:rsid w:val="00A30A40"/>
    <w:rsid w:val="00A33805"/>
    <w:rsid w:val="00A34772"/>
    <w:rsid w:val="00A37FCF"/>
    <w:rsid w:val="00A46AF1"/>
    <w:rsid w:val="00A46FD1"/>
    <w:rsid w:val="00A5265C"/>
    <w:rsid w:val="00A752A9"/>
    <w:rsid w:val="00A82B67"/>
    <w:rsid w:val="00A83A35"/>
    <w:rsid w:val="00A83F40"/>
    <w:rsid w:val="00A87048"/>
    <w:rsid w:val="00A87BE3"/>
    <w:rsid w:val="00A92F97"/>
    <w:rsid w:val="00A97772"/>
    <w:rsid w:val="00AA26CB"/>
    <w:rsid w:val="00AA2898"/>
    <w:rsid w:val="00AA4A4A"/>
    <w:rsid w:val="00AA5D55"/>
    <w:rsid w:val="00AB0344"/>
    <w:rsid w:val="00AB4A48"/>
    <w:rsid w:val="00AC776A"/>
    <w:rsid w:val="00AD125E"/>
    <w:rsid w:val="00AD5290"/>
    <w:rsid w:val="00AE38A1"/>
    <w:rsid w:val="00AE60A5"/>
    <w:rsid w:val="00AF47BC"/>
    <w:rsid w:val="00AF6E7D"/>
    <w:rsid w:val="00B00BFD"/>
    <w:rsid w:val="00B02382"/>
    <w:rsid w:val="00B131AE"/>
    <w:rsid w:val="00B17A6F"/>
    <w:rsid w:val="00B24391"/>
    <w:rsid w:val="00B24756"/>
    <w:rsid w:val="00B33963"/>
    <w:rsid w:val="00B34EA9"/>
    <w:rsid w:val="00B35B49"/>
    <w:rsid w:val="00B4003A"/>
    <w:rsid w:val="00B4392A"/>
    <w:rsid w:val="00B43D56"/>
    <w:rsid w:val="00B449A8"/>
    <w:rsid w:val="00B46F54"/>
    <w:rsid w:val="00B47A66"/>
    <w:rsid w:val="00B52282"/>
    <w:rsid w:val="00B570A3"/>
    <w:rsid w:val="00B60054"/>
    <w:rsid w:val="00B65906"/>
    <w:rsid w:val="00B6620D"/>
    <w:rsid w:val="00B664B7"/>
    <w:rsid w:val="00B73989"/>
    <w:rsid w:val="00B8289F"/>
    <w:rsid w:val="00B82E81"/>
    <w:rsid w:val="00B85E55"/>
    <w:rsid w:val="00B86A63"/>
    <w:rsid w:val="00B87523"/>
    <w:rsid w:val="00BB21F8"/>
    <w:rsid w:val="00BB67B2"/>
    <w:rsid w:val="00BD06A7"/>
    <w:rsid w:val="00BD0821"/>
    <w:rsid w:val="00BD393C"/>
    <w:rsid w:val="00BD4B1C"/>
    <w:rsid w:val="00BE014E"/>
    <w:rsid w:val="00BE2BB5"/>
    <w:rsid w:val="00BF255E"/>
    <w:rsid w:val="00BF33A7"/>
    <w:rsid w:val="00BF43DA"/>
    <w:rsid w:val="00BF61B1"/>
    <w:rsid w:val="00C016C1"/>
    <w:rsid w:val="00C029CF"/>
    <w:rsid w:val="00C1477A"/>
    <w:rsid w:val="00C15856"/>
    <w:rsid w:val="00C2511B"/>
    <w:rsid w:val="00C2618D"/>
    <w:rsid w:val="00C26E75"/>
    <w:rsid w:val="00C34DC7"/>
    <w:rsid w:val="00C418E4"/>
    <w:rsid w:val="00C43D4F"/>
    <w:rsid w:val="00C47B08"/>
    <w:rsid w:val="00C5272E"/>
    <w:rsid w:val="00C607A5"/>
    <w:rsid w:val="00C619F1"/>
    <w:rsid w:val="00C62CC1"/>
    <w:rsid w:val="00C6308A"/>
    <w:rsid w:val="00C82D5E"/>
    <w:rsid w:val="00C8529B"/>
    <w:rsid w:val="00C876F5"/>
    <w:rsid w:val="00C9346B"/>
    <w:rsid w:val="00C95C04"/>
    <w:rsid w:val="00C962D9"/>
    <w:rsid w:val="00C96615"/>
    <w:rsid w:val="00C96870"/>
    <w:rsid w:val="00C97DE5"/>
    <w:rsid w:val="00CA0C70"/>
    <w:rsid w:val="00CA1768"/>
    <w:rsid w:val="00CA200E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C6E6E"/>
    <w:rsid w:val="00CD2F7A"/>
    <w:rsid w:val="00CD769E"/>
    <w:rsid w:val="00CE7412"/>
    <w:rsid w:val="00CE7E17"/>
    <w:rsid w:val="00CF2105"/>
    <w:rsid w:val="00D0253C"/>
    <w:rsid w:val="00D04A81"/>
    <w:rsid w:val="00D20ACE"/>
    <w:rsid w:val="00D216E0"/>
    <w:rsid w:val="00D23445"/>
    <w:rsid w:val="00D26EFC"/>
    <w:rsid w:val="00D3376F"/>
    <w:rsid w:val="00D37DD9"/>
    <w:rsid w:val="00D431F1"/>
    <w:rsid w:val="00D456B9"/>
    <w:rsid w:val="00D47A16"/>
    <w:rsid w:val="00D5138A"/>
    <w:rsid w:val="00D51E26"/>
    <w:rsid w:val="00D52D18"/>
    <w:rsid w:val="00D54E7B"/>
    <w:rsid w:val="00D671E2"/>
    <w:rsid w:val="00D67B3E"/>
    <w:rsid w:val="00D81C16"/>
    <w:rsid w:val="00D9543F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4D9B"/>
    <w:rsid w:val="00DF6344"/>
    <w:rsid w:val="00E005D6"/>
    <w:rsid w:val="00E06065"/>
    <w:rsid w:val="00E07249"/>
    <w:rsid w:val="00E07E17"/>
    <w:rsid w:val="00E12776"/>
    <w:rsid w:val="00E21B2F"/>
    <w:rsid w:val="00E23B27"/>
    <w:rsid w:val="00E24069"/>
    <w:rsid w:val="00E2704D"/>
    <w:rsid w:val="00E36320"/>
    <w:rsid w:val="00E452FC"/>
    <w:rsid w:val="00E507C7"/>
    <w:rsid w:val="00E5770F"/>
    <w:rsid w:val="00E6059A"/>
    <w:rsid w:val="00E60B48"/>
    <w:rsid w:val="00E65F8B"/>
    <w:rsid w:val="00E703D1"/>
    <w:rsid w:val="00E72B00"/>
    <w:rsid w:val="00E73B38"/>
    <w:rsid w:val="00E76615"/>
    <w:rsid w:val="00E85D5F"/>
    <w:rsid w:val="00E90423"/>
    <w:rsid w:val="00E9396C"/>
    <w:rsid w:val="00E96FB4"/>
    <w:rsid w:val="00EA0DDC"/>
    <w:rsid w:val="00EB44D8"/>
    <w:rsid w:val="00EB4DD5"/>
    <w:rsid w:val="00EC1589"/>
    <w:rsid w:val="00EC3AD7"/>
    <w:rsid w:val="00ED046C"/>
    <w:rsid w:val="00ED1183"/>
    <w:rsid w:val="00ED58BE"/>
    <w:rsid w:val="00EE1E82"/>
    <w:rsid w:val="00EE331D"/>
    <w:rsid w:val="00EE4182"/>
    <w:rsid w:val="00EF00E7"/>
    <w:rsid w:val="00EF1948"/>
    <w:rsid w:val="00EF25EA"/>
    <w:rsid w:val="00EF6C68"/>
    <w:rsid w:val="00EF7643"/>
    <w:rsid w:val="00F073E9"/>
    <w:rsid w:val="00F10D9C"/>
    <w:rsid w:val="00F137C0"/>
    <w:rsid w:val="00F24C23"/>
    <w:rsid w:val="00F25612"/>
    <w:rsid w:val="00F3036E"/>
    <w:rsid w:val="00F320D2"/>
    <w:rsid w:val="00F60B81"/>
    <w:rsid w:val="00F621F0"/>
    <w:rsid w:val="00F755C7"/>
    <w:rsid w:val="00F82767"/>
    <w:rsid w:val="00F83FA2"/>
    <w:rsid w:val="00F90D3F"/>
    <w:rsid w:val="00F96A73"/>
    <w:rsid w:val="00FA0187"/>
    <w:rsid w:val="00FA3A3E"/>
    <w:rsid w:val="00FA49D8"/>
    <w:rsid w:val="00FA4FB3"/>
    <w:rsid w:val="00FA5180"/>
    <w:rsid w:val="00FB16A0"/>
    <w:rsid w:val="00FB4A28"/>
    <w:rsid w:val="00FB5D39"/>
    <w:rsid w:val="00FB685C"/>
    <w:rsid w:val="00FC0C3B"/>
    <w:rsid w:val="00FC14E9"/>
    <w:rsid w:val="00FC16EC"/>
    <w:rsid w:val="00FC7D20"/>
    <w:rsid w:val="00FD4673"/>
    <w:rsid w:val="00FD65ED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29BF44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  <w:style w:type="table" w:styleId="TableSubtle1">
    <w:name w:val="Table Subtle 1"/>
    <w:basedOn w:val="TableNormal"/>
    <w:rsid w:val="005F241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AC77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59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8371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088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0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57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913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52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7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53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307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4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09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67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0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9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67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73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78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8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2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3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0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46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93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87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5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3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70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38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21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7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336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33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8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9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38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5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94772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07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06498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233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98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73090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2154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2185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2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2051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06769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096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38116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243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4915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2542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49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7265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9075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26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07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91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5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616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46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398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22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36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9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158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7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6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69641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998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490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972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95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210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5284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4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22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7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230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537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3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6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05178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26277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4581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4020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0437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51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25059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3001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7028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1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49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0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6" Type="http://schemas.openxmlformats.org/officeDocument/2006/relationships/image" Target="media/image40.jpeg"/><Relationship Id="rId5" Type="http://schemas.openxmlformats.org/officeDocument/2006/relationships/image" Target="media/image4.jpeg"/><Relationship Id="rId4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1D2EF-059F-4A43-BAC9-E41B59488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35</TotalTime>
  <Pages>6</Pages>
  <Words>894</Words>
  <Characters>5099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5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31</cp:revision>
  <cp:lastPrinted>2026-03-09T13:09:00Z</cp:lastPrinted>
  <dcterms:created xsi:type="dcterms:W3CDTF">2025-07-08T08:02:00Z</dcterms:created>
  <dcterms:modified xsi:type="dcterms:W3CDTF">2026-03-10T05:03:00Z</dcterms:modified>
</cp:coreProperties>
</file>